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9"/>
        <w:gridCol w:w="5915"/>
        <w:gridCol w:w="1871"/>
      </w:tblGrid>
      <w:tr w:rsidR="00C65585" w14:paraId="3A7ADBE6" w14:textId="77777777">
        <w:tc>
          <w:tcPr>
            <w:tcW w:w="1809" w:type="dxa"/>
          </w:tcPr>
          <w:p w14:paraId="0F9932DD" w14:textId="77777777" w:rsidR="00C65585" w:rsidRDefault="00054756">
            <w:pPr>
              <w:jc w:val="center"/>
              <w:rPr>
                <w:rFonts w:ascii="Arial" w:hAnsi="Arial"/>
                <w:b/>
                <w:sz w:val="28"/>
                <w:szCs w:val="28"/>
              </w:rPr>
            </w:pPr>
            <w:r>
              <w:rPr>
                <w:rFonts w:ascii="Arial" w:hAnsi="Arial"/>
                <w:b/>
                <w:noProof/>
                <w:sz w:val="28"/>
                <w:szCs w:val="28"/>
                <w:lang w:eastAsia="en-GB"/>
              </w:rPr>
              <w:drawing>
                <wp:inline distT="0" distB="0" distL="0" distR="0" wp14:anchorId="3E16F207" wp14:editId="114FC55F">
                  <wp:extent cx="1068705" cy="971550"/>
                  <wp:effectExtent l="1905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SW-logo-Raspberry-Screen_2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9503" cy="972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15" w:type="dxa"/>
          </w:tcPr>
          <w:p w14:paraId="03410F06" w14:textId="77777777" w:rsidR="00C65585" w:rsidRDefault="00C65585">
            <w:pPr>
              <w:jc w:val="center"/>
              <w:rPr>
                <w:rFonts w:ascii="Arial" w:hAnsi="Arial"/>
                <w:b/>
                <w:sz w:val="28"/>
                <w:szCs w:val="28"/>
              </w:rPr>
            </w:pPr>
          </w:p>
          <w:sdt>
            <w:sdtPr>
              <w:rPr>
                <w:rFonts w:ascii="Arial" w:hAnsi="Arial"/>
                <w:b/>
                <w:szCs w:val="28"/>
              </w:rPr>
              <w:alias w:val="faculty"/>
              <w:tag w:val="faculty"/>
              <w:id w:val="-755823229"/>
              <w:placeholder>
                <w:docPart w:val="DefaultPlaceholder_-1854013440"/>
              </w:placeholder>
            </w:sdtPr>
            <w:sdtEndPr/>
            <w:sdtContent>
              <w:p w14:paraId="71E9F846" w14:textId="77777777" w:rsidR="00C65585" w:rsidRDefault="00054756">
                <w:pPr>
                  <w:jc w:val="center"/>
                  <w:rPr>
                    <w:rFonts w:ascii="Arial" w:hAnsi="Arial"/>
                    <w:b/>
                    <w:sz w:val="28"/>
                    <w:szCs w:val="28"/>
                  </w:rPr>
                </w:pPr>
                <w:r>
                  <w:t>Faculty of Computing, Engineering and Science</w:t>
                </w:r>
              </w:p>
            </w:sdtContent>
          </w:sdt>
          <w:p w14:paraId="37E67DE2" w14:textId="77777777" w:rsidR="00C65585" w:rsidRDefault="00C65585">
            <w:pPr>
              <w:jc w:val="center"/>
              <w:rPr>
                <w:rFonts w:ascii="Arial" w:hAnsi="Arial"/>
              </w:rPr>
            </w:pPr>
          </w:p>
        </w:tc>
        <w:tc>
          <w:tcPr>
            <w:tcW w:w="1871" w:type="dxa"/>
          </w:tcPr>
          <w:p w14:paraId="2078199A" w14:textId="77777777" w:rsidR="00C65585" w:rsidRDefault="00C65585">
            <w:pPr>
              <w:rPr>
                <w:rFonts w:ascii="Arial" w:hAnsi="Arial"/>
              </w:rPr>
            </w:pPr>
          </w:p>
        </w:tc>
      </w:tr>
    </w:tbl>
    <w:p w14:paraId="1652CDD0" w14:textId="77777777" w:rsidR="00C65585" w:rsidRDefault="00054756">
      <w:pPr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 xml:space="preserve">Assessment Cover Sheet and Feedback Form </w:t>
      </w:r>
      <w:sdt>
        <w:sdtPr>
          <w:rPr>
            <w:rFonts w:ascii="Arial" w:hAnsi="Arial"/>
            <w:b/>
          </w:rPr>
          <w:alias w:val="academic_year"/>
          <w:tag w:val="academic_year"/>
          <w:id w:val="-1775542421"/>
          <w:lock w:val="sdtLocked"/>
          <w:placeholder>
            <w:docPart w:val="DefaultPlaceholder_-1854013440"/>
          </w:placeholder>
          <w:text/>
        </w:sdtPr>
        <w:sdtEndPr/>
        <w:sdtContent>
          <w:r>
            <w:t>2021-22</w:t>
          </w:r>
        </w:sdtContent>
      </w:sdt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29"/>
        <w:gridCol w:w="700"/>
        <w:gridCol w:w="2662"/>
        <w:gridCol w:w="3725"/>
      </w:tblGrid>
      <w:tr w:rsidR="00C65585" w14:paraId="0E1F0892" w14:textId="77777777">
        <w:trPr>
          <w:trHeight w:val="565"/>
        </w:trPr>
        <w:tc>
          <w:tcPr>
            <w:tcW w:w="1070" w:type="pct"/>
          </w:tcPr>
          <w:p w14:paraId="01AE7471" w14:textId="77777777" w:rsidR="00C65585" w:rsidRDefault="0005475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Module Code:</w:t>
            </w:r>
          </w:p>
          <w:p w14:paraId="1CB5B84B" w14:textId="77777777" w:rsidR="00C65585" w:rsidRDefault="00C65585">
            <w:pPr>
              <w:jc w:val="center"/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module_code"/>
              <w:tag w:val="module_code"/>
              <w:id w:val="-1794501911"/>
              <w:lock w:val="sdtLocked"/>
              <w:placeholder>
                <w:docPart w:val="B870572FD2B046819632EF578144E610"/>
              </w:placeholder>
              <w:showingPlcHdr/>
            </w:sdtPr>
            <w:sdtEndPr/>
            <w:sdtContent>
              <w:p w14:paraId="026BD34B" w14:textId="77777777" w:rsidR="00C65585" w:rsidRDefault="00054756">
                <w:pPr>
                  <w:jc w:val="center"/>
                  <w:rPr>
                    <w:rFonts w:ascii="Arial" w:hAnsi="Arial"/>
                  </w:rPr>
                </w:pPr>
                <w:r>
                  <w:t>CS1D461</w:t>
                </w:r>
              </w:p>
            </w:sdtContent>
          </w:sdt>
          <w:p w14:paraId="7D9597A5" w14:textId="77777777" w:rsidR="00C65585" w:rsidRDefault="00C65585">
            <w:pPr>
              <w:jc w:val="center"/>
              <w:rPr>
                <w:rFonts w:ascii="Arial" w:hAnsi="Arial"/>
              </w:rPr>
            </w:pPr>
          </w:p>
        </w:tc>
        <w:tc>
          <w:tcPr>
            <w:tcW w:w="1864" w:type="pct"/>
            <w:gridSpan w:val="2"/>
          </w:tcPr>
          <w:p w14:paraId="6EE78602" w14:textId="77777777" w:rsidR="00C65585" w:rsidRDefault="0005475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Module Title:</w:t>
            </w:r>
          </w:p>
          <w:p w14:paraId="430CEF3D" w14:textId="77777777" w:rsidR="00C65585" w:rsidRDefault="00C65585">
            <w:pPr>
              <w:jc w:val="center"/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module_title"/>
              <w:tag w:val="module_title"/>
              <w:id w:val="1390844463"/>
              <w:lock w:val="sdtLocked"/>
              <w:placeholder>
                <w:docPart w:val="3B6A4C7A9A7245DB856D0419C598DEA0"/>
              </w:placeholder>
              <w:showingPlcHdr/>
            </w:sdtPr>
            <w:sdtEndPr/>
            <w:sdtContent>
              <w:p w14:paraId="6242E261" w14:textId="77777777" w:rsidR="00C65585" w:rsidRDefault="00054756">
                <w:pPr>
                  <w:jc w:val="center"/>
                  <w:rPr>
                    <w:rFonts w:ascii="Arial" w:hAnsi="Arial"/>
                  </w:rPr>
                </w:pPr>
                <w:r>
                  <w:t>C++ Programming</w:t>
                </w:r>
              </w:p>
            </w:sdtContent>
          </w:sdt>
          <w:p w14:paraId="3AF3A0AB" w14:textId="77777777" w:rsidR="00C65585" w:rsidRDefault="00C65585">
            <w:pPr>
              <w:jc w:val="center"/>
              <w:rPr>
                <w:rFonts w:ascii="Arial" w:hAnsi="Arial"/>
              </w:rPr>
            </w:pPr>
          </w:p>
        </w:tc>
        <w:tc>
          <w:tcPr>
            <w:tcW w:w="2066" w:type="pct"/>
          </w:tcPr>
          <w:p w14:paraId="2F679C82" w14:textId="77777777" w:rsidR="00C65585" w:rsidRDefault="0005475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Module Team:</w:t>
            </w:r>
          </w:p>
          <w:p w14:paraId="34EBFFA5" w14:textId="77777777" w:rsidR="00C65585" w:rsidRDefault="00C65585">
            <w:pPr>
              <w:jc w:val="center"/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module_lecturer"/>
              <w:tag w:val="module_lecturer"/>
              <w:id w:val="566615434"/>
              <w:lock w:val="sdtLocked"/>
              <w:placeholder>
                <w:docPart w:val="FAC94652B2914C5D854488BB3928F7E5"/>
              </w:placeholder>
              <w:showingPlcHdr/>
            </w:sdtPr>
            <w:sdtEndPr/>
            <w:sdtContent>
              <w:p w14:paraId="5CBB1D4E" w14:textId="77777777" w:rsidR="00C65585" w:rsidRDefault="00054756">
                <w:pPr>
                  <w:jc w:val="center"/>
                  <w:rPr>
                    <w:rFonts w:ascii="Arial" w:hAnsi="Arial"/>
                  </w:rPr>
                </w:pPr>
                <w:r>
                  <w:t>Simon Payne, Shiny Verghese</w:t>
                </w:r>
              </w:p>
            </w:sdtContent>
          </w:sdt>
          <w:p w14:paraId="1160144D" w14:textId="77777777" w:rsidR="00C65585" w:rsidRDefault="00C65585">
            <w:pPr>
              <w:jc w:val="center"/>
              <w:rPr>
                <w:rFonts w:ascii="Arial" w:hAnsi="Arial"/>
              </w:rPr>
            </w:pPr>
          </w:p>
          <w:p w14:paraId="2DF79515" w14:textId="77777777" w:rsidR="00C65585" w:rsidRDefault="00C65585">
            <w:pPr>
              <w:jc w:val="center"/>
              <w:rPr>
                <w:rFonts w:ascii="Arial" w:hAnsi="Arial"/>
              </w:rPr>
            </w:pPr>
          </w:p>
        </w:tc>
      </w:tr>
      <w:tr w:rsidR="00C65585" w14:paraId="5A2EB38E" w14:textId="77777777">
        <w:trPr>
          <w:trHeight w:val="559"/>
        </w:trPr>
        <w:tc>
          <w:tcPr>
            <w:tcW w:w="2934" w:type="pct"/>
            <w:gridSpan w:val="3"/>
          </w:tcPr>
          <w:p w14:paraId="57987685" w14:textId="77777777" w:rsidR="00C65585" w:rsidRDefault="0005475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Assessment Title and Tasks: </w:t>
            </w:r>
          </w:p>
          <w:p w14:paraId="0F07AFF9" w14:textId="77777777" w:rsidR="00C65585" w:rsidRDefault="00C65585">
            <w:pPr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assessment_title"/>
              <w:tag w:val="assessment_title"/>
              <w:id w:val="-229854070"/>
              <w:lock w:val="sdtLocked"/>
              <w:placeholder>
                <w:docPart w:val="62E560BF0C5A4E4AA1ADE1B1208B6B90"/>
              </w:placeholder>
              <w:showingPlcHdr/>
            </w:sdtPr>
            <w:sdtEndPr/>
            <w:sdtContent>
              <w:p w14:paraId="34F6AD43" w14:textId="77777777" w:rsidR="00C65585" w:rsidRDefault="00054756">
                <w:pPr>
                  <w:jc w:val="center"/>
                  <w:rPr>
                    <w:rFonts w:ascii="Arial" w:hAnsi="Arial"/>
                  </w:rPr>
                </w:pPr>
                <w:r>
                  <w:t>Tutorial Exercises 2</w:t>
                </w:r>
              </w:p>
            </w:sdtContent>
          </w:sdt>
          <w:p w14:paraId="7661B9F4" w14:textId="77777777" w:rsidR="00C65585" w:rsidRDefault="00C65585">
            <w:pPr>
              <w:rPr>
                <w:rFonts w:ascii="Arial" w:hAnsi="Arial"/>
              </w:rPr>
            </w:pPr>
          </w:p>
        </w:tc>
        <w:tc>
          <w:tcPr>
            <w:tcW w:w="2066" w:type="pct"/>
          </w:tcPr>
          <w:p w14:paraId="1E27C4F2" w14:textId="77777777" w:rsidR="00C65585" w:rsidRDefault="00054756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Assessment No. </w:t>
            </w:r>
          </w:p>
          <w:p w14:paraId="76BB42C4" w14:textId="77777777" w:rsidR="00C65585" w:rsidRDefault="00C65585">
            <w:pPr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assessment_number"/>
              <w:tag w:val="assessment_number"/>
              <w:id w:val="1364246507"/>
              <w:lock w:val="sdtLocked"/>
              <w:placeholder>
                <w:docPart w:val="DDB51536B8244F33BA3B9C41F9070585"/>
              </w:placeholder>
              <w:showingPlcHdr/>
            </w:sdtPr>
            <w:sdtEndPr/>
            <w:sdtContent>
              <w:p w14:paraId="08FD44A7" w14:textId="77777777" w:rsidR="00C65585" w:rsidRDefault="00054756">
                <w:pPr>
                  <w:jc w:val="center"/>
                  <w:rPr>
                    <w:rFonts w:ascii="Arial" w:hAnsi="Arial"/>
                  </w:rPr>
                </w:pPr>
                <w:r>
                  <w:t>2</w:t>
                </w:r>
              </w:p>
            </w:sdtContent>
          </w:sdt>
          <w:p w14:paraId="773F806C" w14:textId="77777777" w:rsidR="00C65585" w:rsidRDefault="00C65585">
            <w:pPr>
              <w:rPr>
                <w:rFonts w:ascii="Arial" w:hAnsi="Arial"/>
              </w:rPr>
            </w:pPr>
          </w:p>
        </w:tc>
      </w:tr>
      <w:tr w:rsidR="00C65585" w14:paraId="59932C7C" w14:textId="77777777">
        <w:trPr>
          <w:trHeight w:val="561"/>
        </w:trPr>
        <w:tc>
          <w:tcPr>
            <w:tcW w:w="1458" w:type="pct"/>
            <w:gridSpan w:val="2"/>
          </w:tcPr>
          <w:p w14:paraId="4CAB4665" w14:textId="77777777" w:rsidR="00C65585" w:rsidRDefault="0005475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Date Set:</w:t>
            </w:r>
          </w:p>
          <w:p w14:paraId="61B87B8A" w14:textId="77777777" w:rsidR="00C65585" w:rsidRDefault="00C65585">
            <w:pPr>
              <w:jc w:val="center"/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  <w:b/>
              </w:rPr>
              <w:alias w:val="date_set"/>
              <w:tag w:val="date_set"/>
              <w:id w:val="1539542409"/>
              <w:lock w:val="sdtLocked"/>
              <w:placeholder>
                <w:docPart w:val="4C6ED96126B44048BA085589A76A5C89"/>
              </w:placeholder>
              <w:showingPlcHdr/>
              <w:date>
                <w:dateFormat w:val="dd-MMM-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7D6837B8" w14:textId="77777777" w:rsidR="00C65585" w:rsidRDefault="00054756">
                <w:pPr>
                  <w:jc w:val="center"/>
                  <w:rPr>
                    <w:rFonts w:ascii="Arial" w:hAnsi="Arial"/>
                    <w:b/>
                  </w:rPr>
                </w:pPr>
                <w:r>
                  <w:t>27-Sep-2021 08:00</w:t>
                </w:r>
              </w:p>
            </w:sdtContent>
          </w:sdt>
          <w:p w14:paraId="222E7ED6" w14:textId="77777777" w:rsidR="00C65585" w:rsidRDefault="00C65585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1476" w:type="pct"/>
          </w:tcPr>
          <w:p w14:paraId="6CC4AE48" w14:textId="77777777" w:rsidR="00C65585" w:rsidRDefault="0005475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ubmission Date: </w:t>
            </w:r>
          </w:p>
          <w:p w14:paraId="505EF87E" w14:textId="77777777" w:rsidR="00C65585" w:rsidRDefault="00C65585">
            <w:pPr>
              <w:jc w:val="center"/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  <w:b/>
              </w:rPr>
              <w:alias w:val="date_submission"/>
              <w:tag w:val="date_submission"/>
              <w:id w:val="1013180865"/>
              <w:lock w:val="sdtLocked"/>
              <w:placeholder>
                <w:docPart w:val="F639121018D7468799EC83AC21B60B32"/>
              </w:placeholder>
              <w:showingPlcHdr/>
              <w:date>
                <w:dateFormat w:val="dd-MMM-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666FC8D2" w14:textId="77777777" w:rsidR="00C65585" w:rsidRDefault="00054756">
                <w:pPr>
                  <w:jc w:val="center"/>
                  <w:rPr>
                    <w:rFonts w:ascii="Arial" w:hAnsi="Arial"/>
                    <w:b/>
                  </w:rPr>
                </w:pPr>
                <w:r>
                  <w:t>17-Dec-2021 17:00</w:t>
                </w:r>
              </w:p>
            </w:sdtContent>
          </w:sdt>
          <w:p w14:paraId="69781254" w14:textId="77777777" w:rsidR="00C65585" w:rsidRDefault="00C65585">
            <w:pPr>
              <w:jc w:val="center"/>
              <w:rPr>
                <w:rFonts w:ascii="Arial" w:hAnsi="Arial"/>
                <w:b/>
              </w:rPr>
            </w:pPr>
          </w:p>
        </w:tc>
        <w:tc>
          <w:tcPr>
            <w:tcW w:w="2066" w:type="pct"/>
          </w:tcPr>
          <w:p w14:paraId="3E640BE3" w14:textId="77777777" w:rsidR="00C65585" w:rsidRDefault="00054756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>Return Date:</w:t>
            </w:r>
          </w:p>
          <w:p w14:paraId="1F28E878" w14:textId="77777777" w:rsidR="00C65585" w:rsidRDefault="00C65585">
            <w:pPr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  <w:b/>
              </w:rPr>
              <w:alias w:val="date_feedback"/>
              <w:tag w:val="date_feedback"/>
              <w:id w:val="1561053067"/>
              <w:lock w:val="sdtLocked"/>
              <w:placeholder>
                <w:docPart w:val="9A24B8B74B9B4DD99B32850D75171ACC"/>
              </w:placeholder>
              <w:showingPlcHdr/>
              <w:date>
                <w:dateFormat w:val="dd-MMM-yy"/>
                <w:lid w:val="en-GB"/>
                <w:storeMappedDataAs w:val="dateTime"/>
                <w:calendar w:val="gregorian"/>
              </w:date>
            </w:sdtPr>
            <w:sdtEndPr/>
            <w:sdtContent>
              <w:p w14:paraId="7F6B17BC" w14:textId="77777777" w:rsidR="00C65585" w:rsidRDefault="00054756">
                <w:pPr>
                  <w:jc w:val="center"/>
                  <w:rPr>
                    <w:rFonts w:ascii="Arial" w:hAnsi="Arial"/>
                    <w:b/>
                  </w:rPr>
                </w:pPr>
                <w:r>
                  <w:t>14-Jan-2022 17:00</w:t>
                </w:r>
              </w:p>
            </w:sdtContent>
          </w:sdt>
          <w:p w14:paraId="4A7A86D3" w14:textId="77777777" w:rsidR="00C65585" w:rsidRDefault="00C65585">
            <w:pPr>
              <w:jc w:val="center"/>
              <w:rPr>
                <w:rFonts w:ascii="Arial" w:hAnsi="Arial"/>
                <w:b/>
              </w:rPr>
            </w:pPr>
          </w:p>
        </w:tc>
      </w:tr>
    </w:tbl>
    <w:p w14:paraId="7E1E7719" w14:textId="77777777" w:rsidR="00C65585" w:rsidRDefault="00C65585">
      <w:pPr>
        <w:jc w:val="center"/>
        <w:rPr>
          <w:rFonts w:ascii="Arial" w:hAnsi="Arial"/>
        </w:rPr>
      </w:pPr>
    </w:p>
    <w:p w14:paraId="71CBE30E" w14:textId="77777777" w:rsidR="00C65585" w:rsidRDefault="00054756">
      <w:pPr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IT IS YOUR RESPONSIBILITY TO KEEP RECORDS OF ALL WORK SUBMITTED</w:t>
      </w:r>
    </w:p>
    <w:p w14:paraId="35D27C5C" w14:textId="77777777" w:rsidR="00C65585" w:rsidRDefault="00C65585">
      <w:pPr>
        <w:jc w:val="center"/>
        <w:rPr>
          <w:rFonts w:ascii="Arial" w:hAnsi="Arial"/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C65585" w14:paraId="10BD51EF" w14:textId="77777777">
        <w:tc>
          <w:tcPr>
            <w:tcW w:w="5000" w:type="pct"/>
          </w:tcPr>
          <w:p w14:paraId="66F99B07" w14:textId="77777777" w:rsidR="00C65585" w:rsidRDefault="00054756">
            <w:pPr>
              <w:jc w:val="center"/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Marking and Assessment</w:t>
            </w:r>
          </w:p>
        </w:tc>
      </w:tr>
      <w:tr w:rsidR="00C65585" w14:paraId="0B78D9AB" w14:textId="77777777">
        <w:tc>
          <w:tcPr>
            <w:tcW w:w="5000" w:type="pct"/>
          </w:tcPr>
          <w:p w14:paraId="49FCF100" w14:textId="77777777" w:rsidR="00C65585" w:rsidRDefault="00C65585">
            <w:pPr>
              <w:rPr>
                <w:rFonts w:ascii="Arial" w:eastAsia="Arial" w:hAnsi="Arial" w:cs="Arial"/>
              </w:rPr>
            </w:pPr>
          </w:p>
          <w:p w14:paraId="07B6692A" w14:textId="77777777" w:rsidR="00C65585" w:rsidRDefault="000547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is assignment will be marked out of </w:t>
            </w:r>
            <w:sdt>
              <w:sdtPr>
                <w:rPr>
                  <w:rFonts w:ascii="Arial" w:eastAsia="Arial" w:hAnsi="Arial" w:cs="Arial"/>
                </w:rPr>
                <w:alias w:val="marked_out_of"/>
                <w:tag w:val="marked_out_of"/>
                <w:id w:val="-413319069"/>
                <w:lock w:val="sdtLocked"/>
                <w:placeholder>
                  <w:docPart w:val="E8465E3C6097464F9035DE4E14C681F1"/>
                </w:placeholder>
                <w:showingPlcHdr/>
                <w:text/>
              </w:sdtPr>
              <w:sdtEndPr/>
              <w:sdtContent>
                <w:r>
                  <w:t>100</w:t>
                </w:r>
              </w:sdtContent>
            </w:sdt>
            <w:r>
              <w:rPr>
                <w:rFonts w:ascii="Arial" w:eastAsia="Arial" w:hAnsi="Arial" w:cs="Arial"/>
              </w:rPr>
              <w:t>%</w:t>
            </w:r>
          </w:p>
          <w:p w14:paraId="7BED33C4" w14:textId="77777777" w:rsidR="00C65585" w:rsidRDefault="00C65585">
            <w:pPr>
              <w:rPr>
                <w:rFonts w:ascii="Arial" w:eastAsia="Arial" w:hAnsi="Arial" w:cs="Arial"/>
              </w:rPr>
            </w:pPr>
          </w:p>
          <w:p w14:paraId="55E7D94B" w14:textId="77777777" w:rsidR="00C65585" w:rsidRDefault="00054756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is assignment contributes to </w:t>
            </w:r>
            <w:sdt>
              <w:sdtPr>
                <w:rPr>
                  <w:rFonts w:ascii="Arial" w:eastAsia="Arial" w:hAnsi="Arial" w:cs="Arial"/>
                </w:rPr>
                <w:alias w:val="contribution"/>
                <w:tag w:val="contribution"/>
                <w:id w:val="1447426002"/>
                <w:lock w:val="sdtLocked"/>
                <w:placeholder>
                  <w:docPart w:val="A2A94E39BC194697B3DFF8B0E4DBE03C"/>
                </w:placeholder>
                <w:showingPlcHdr/>
                <w:text/>
              </w:sdtPr>
              <w:sdtEndPr/>
              <w:sdtContent>
                <w:r>
                  <w:t>20</w:t>
                </w:r>
              </w:sdtContent>
            </w:sdt>
            <w:r>
              <w:rPr>
                <w:rFonts w:ascii="Arial" w:eastAsia="Arial" w:hAnsi="Arial" w:cs="Arial"/>
              </w:rPr>
              <w:t>% of the total module marks.</w:t>
            </w:r>
          </w:p>
          <w:p w14:paraId="3A87EC16" w14:textId="77777777" w:rsidR="00C65585" w:rsidRDefault="00C65585">
            <w:pPr>
              <w:rPr>
                <w:rFonts w:ascii="Arial" w:hAnsi="Arial"/>
                <w:b/>
              </w:rPr>
            </w:pPr>
          </w:p>
        </w:tc>
      </w:tr>
      <w:tr w:rsidR="00C65585" w14:paraId="2A61AE23" w14:textId="77777777">
        <w:tc>
          <w:tcPr>
            <w:tcW w:w="5000" w:type="pct"/>
          </w:tcPr>
          <w:p w14:paraId="36432826" w14:textId="77777777" w:rsidR="00C65585" w:rsidRDefault="00054756">
            <w:pPr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 xml:space="preserve">Learning Outcomes to be assessed </w:t>
            </w:r>
            <w:r>
              <w:rPr>
                <w:rFonts w:ascii="Arial" w:hAnsi="Arial"/>
              </w:rPr>
              <w:t xml:space="preserve">(as specified in the validated module descriptor </w:t>
            </w:r>
            <w:hyperlink r:id="rId9" w:history="1">
              <w:r>
                <w:rPr>
                  <w:rStyle w:val="Hyperlink"/>
                </w:rPr>
                <w:t>https://icis.southwales.ac.uk/</w:t>
              </w:r>
            </w:hyperlink>
            <w:r>
              <w:t xml:space="preserve"> </w:t>
            </w:r>
            <w:r>
              <w:rPr>
                <w:rFonts w:ascii="Arial" w:hAnsi="Arial"/>
              </w:rPr>
              <w:t>):</w:t>
            </w:r>
            <w:r>
              <w:rPr>
                <w:rFonts w:ascii="Arial" w:hAnsi="Arial"/>
                <w:b/>
                <w:i/>
              </w:rPr>
              <w:t xml:space="preserve"> </w:t>
            </w:r>
          </w:p>
          <w:p w14:paraId="49680808" w14:textId="77777777" w:rsidR="00C65585" w:rsidRDefault="00C65585">
            <w:pPr>
              <w:rPr>
                <w:rFonts w:ascii="Arial" w:hAnsi="Arial"/>
              </w:rPr>
            </w:pPr>
          </w:p>
          <w:sdt>
            <w:sdtPr>
              <w:rPr>
                <w:rFonts w:ascii="Arial" w:hAnsi="Arial"/>
              </w:rPr>
              <w:alias w:val="learning_outcomes"/>
              <w:tag w:val="learning_outcomes"/>
              <w:id w:val="1722940229"/>
              <w:lock w:val="sdtLocked"/>
              <w:placeholder>
                <w:docPart w:val="6E998F2D72FD4C4D85ED806F284D88A7"/>
              </w:placeholder>
              <w:showingPlcHdr/>
            </w:sdtPr>
            <w:sdtEndPr/>
            <w:sdtContent>
              <w:p w14:paraId="3708E6A9" w14:textId="77777777" w:rsidR="00C65585" w:rsidRDefault="00054756">
                <w:pPr>
                  <w:rPr>
                    <w:rStyle w:val="PlaceholderText"/>
                  </w:rPr>
                </w:pPr>
                <w:r>
                  <w:t>1) To design, implement and test computer programs to solve a range of technical and mathematical problems.</w:t>
                </w:r>
              </w:p>
              <w:p w14:paraId="6B85AD5F" w14:textId="77777777" w:rsidR="00C65585" w:rsidRDefault="00054756">
                <w:pPr>
                  <w:rPr>
                    <w:rStyle w:val="PlaceholderText"/>
                  </w:rPr>
                </w:pPr>
                <w:r>
                  <w:t>2) To follow a secure design methodology and promote code re-use.</w:t>
                </w:r>
              </w:p>
              <w:p w14:paraId="0258F666" w14:textId="77777777" w:rsidR="00C65585" w:rsidRDefault="00C65585">
                <w:pPr>
                  <w:rPr>
                    <w:rFonts w:ascii="Arial" w:hAnsi="Arial"/>
                  </w:rPr>
                </w:pPr>
              </w:p>
              <w:p w14:paraId="29F1554A" w14:textId="77777777" w:rsidR="00C65585" w:rsidRDefault="00307C88">
                <w:pPr>
                  <w:rPr>
                    <w:rFonts w:ascii="Arial" w:hAnsi="Arial"/>
                  </w:rPr>
                </w:pPr>
              </w:p>
            </w:sdtContent>
          </w:sdt>
        </w:tc>
      </w:tr>
      <w:tr w:rsidR="00C65585" w14:paraId="514ACA5C" w14:textId="77777777">
        <w:tc>
          <w:tcPr>
            <w:tcW w:w="5000" w:type="pct"/>
          </w:tcPr>
          <w:p w14:paraId="00622C51" w14:textId="77777777" w:rsidR="00C65585" w:rsidRDefault="00054756">
            <w:pPr>
              <w:jc w:val="center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Provisional mark only: subject to change and / or confirmation by the Assessment Board</w:t>
            </w:r>
          </w:p>
        </w:tc>
      </w:tr>
    </w:tbl>
    <w:p w14:paraId="3D420856" w14:textId="77777777" w:rsidR="00C65585" w:rsidRDefault="00C65585"/>
    <w:p w14:paraId="29469619" w14:textId="77777777" w:rsidR="00C65585" w:rsidRDefault="00C65585"/>
    <w:p w14:paraId="36E4460B" w14:textId="77777777" w:rsidR="00C65585" w:rsidRDefault="00054756">
      <w:pPr>
        <w:spacing w:after="200" w:line="276" w:lineRule="auto"/>
      </w:pPr>
      <w:r>
        <w:br w:type="page"/>
      </w:r>
    </w:p>
    <w:p w14:paraId="6E5FF028" w14:textId="77777777" w:rsidR="00C65585" w:rsidRDefault="00054756">
      <w:pPr>
        <w:pStyle w:val="Heading1"/>
      </w:pPr>
      <w:r>
        <w:lastRenderedPageBreak/>
        <w:t>Marking Scheme:</w:t>
      </w:r>
    </w:p>
    <w:tbl>
      <w:tblPr>
        <w:tblW w:w="0" w:type="auto"/>
        <w:tblInd w:w="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987"/>
        <w:gridCol w:w="1161"/>
        <w:gridCol w:w="1389"/>
        <w:gridCol w:w="1470"/>
        <w:gridCol w:w="1321"/>
        <w:gridCol w:w="1354"/>
        <w:gridCol w:w="1324"/>
      </w:tblGrid>
      <w:tr w:rsidR="00C65585" w14:paraId="192CBEE2" w14:textId="77777777">
        <w:tc>
          <w:tcPr>
            <w:tcW w:w="0" w:type="auto"/>
          </w:tcPr>
          <w:p w14:paraId="718D1867" w14:textId="77777777" w:rsidR="00C65585" w:rsidRDefault="00C65585"/>
        </w:tc>
        <w:tc>
          <w:tcPr>
            <w:tcW w:w="0" w:type="auto"/>
          </w:tcPr>
          <w:p w14:paraId="4CEE1A95" w14:textId="77777777" w:rsidR="00C65585" w:rsidRDefault="00054756">
            <w:r>
              <w:rPr>
                <w:sz w:val="16"/>
              </w:rPr>
              <w:t>Fail</w:t>
            </w:r>
          </w:p>
        </w:tc>
        <w:tc>
          <w:tcPr>
            <w:tcW w:w="0" w:type="auto"/>
          </w:tcPr>
          <w:p w14:paraId="657EA702" w14:textId="77777777" w:rsidR="00C65585" w:rsidRDefault="00054756">
            <w:r>
              <w:rPr>
                <w:sz w:val="16"/>
              </w:rPr>
              <w:t>Narrow Fail</w:t>
            </w:r>
          </w:p>
        </w:tc>
        <w:tc>
          <w:tcPr>
            <w:tcW w:w="0" w:type="auto"/>
          </w:tcPr>
          <w:p w14:paraId="46D9F29C" w14:textId="77777777" w:rsidR="00C65585" w:rsidRDefault="00054756">
            <w:r>
              <w:rPr>
                <w:sz w:val="16"/>
              </w:rPr>
              <w:t>3rd Class / Pass</w:t>
            </w:r>
          </w:p>
        </w:tc>
        <w:tc>
          <w:tcPr>
            <w:tcW w:w="0" w:type="auto"/>
          </w:tcPr>
          <w:p w14:paraId="323D2051" w14:textId="77777777" w:rsidR="00C65585" w:rsidRDefault="00054756">
            <w:r>
              <w:rPr>
                <w:sz w:val="16"/>
              </w:rPr>
              <w:t>Lower 2nd Class / Pass</w:t>
            </w:r>
          </w:p>
        </w:tc>
        <w:tc>
          <w:tcPr>
            <w:tcW w:w="0" w:type="auto"/>
          </w:tcPr>
          <w:p w14:paraId="6E0D8E80" w14:textId="77777777" w:rsidR="00C65585" w:rsidRDefault="00054756">
            <w:r>
              <w:rPr>
                <w:sz w:val="16"/>
              </w:rPr>
              <w:t>Upper 2nd Class / Merit</w:t>
            </w:r>
          </w:p>
        </w:tc>
        <w:tc>
          <w:tcPr>
            <w:tcW w:w="0" w:type="auto"/>
          </w:tcPr>
          <w:p w14:paraId="1920C4DB" w14:textId="77777777" w:rsidR="00C65585" w:rsidRDefault="00054756">
            <w:r>
              <w:rPr>
                <w:sz w:val="16"/>
              </w:rPr>
              <w:t>1st Class / Distinction</w:t>
            </w:r>
          </w:p>
        </w:tc>
      </w:tr>
      <w:tr w:rsidR="00C65585" w14:paraId="63FB6E0D" w14:textId="77777777">
        <w:tc>
          <w:tcPr>
            <w:tcW w:w="0" w:type="auto"/>
          </w:tcPr>
          <w:p w14:paraId="64A395DA" w14:textId="77777777" w:rsidR="00C65585" w:rsidRDefault="00054756">
            <w:r>
              <w:rPr>
                <w:sz w:val="16"/>
              </w:rPr>
              <w:t>Solutions to given tutorial exercises 55%</w:t>
            </w:r>
          </w:p>
        </w:tc>
        <w:tc>
          <w:tcPr>
            <w:tcW w:w="0" w:type="auto"/>
          </w:tcPr>
          <w:p w14:paraId="72B8BD69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poor solutions to the given solutions that do not compile or run</w:t>
            </w:r>
          </w:p>
        </w:tc>
        <w:tc>
          <w:tcPr>
            <w:tcW w:w="0" w:type="auto"/>
          </w:tcPr>
          <w:p w14:paraId="34475098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poor solutions to the given solutions that may compile or run, but mostly do not give the correct answers</w:t>
            </w:r>
          </w:p>
        </w:tc>
        <w:tc>
          <w:tcPr>
            <w:tcW w:w="0" w:type="auto"/>
          </w:tcPr>
          <w:p w14:paraId="2EEB9CFA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 xml:space="preserve">Satisfactory solutions to the given solutions that do compile &amp; run, and </w:t>
            </w:r>
            <w:proofErr w:type="gramStart"/>
            <w:r>
              <w:rPr>
                <w:sz w:val="16"/>
              </w:rPr>
              <w:t>give  some</w:t>
            </w:r>
            <w:proofErr w:type="gramEnd"/>
            <w:r>
              <w:rPr>
                <w:sz w:val="16"/>
              </w:rPr>
              <w:t xml:space="preserve"> correct answers</w:t>
            </w:r>
          </w:p>
        </w:tc>
        <w:tc>
          <w:tcPr>
            <w:tcW w:w="0" w:type="auto"/>
          </w:tcPr>
          <w:p w14:paraId="1FF200C8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 xml:space="preserve">Good solutions to the given solutions that do compile &amp; run, and </w:t>
            </w:r>
            <w:proofErr w:type="gramStart"/>
            <w:r>
              <w:rPr>
                <w:sz w:val="16"/>
              </w:rPr>
              <w:t>give  some</w:t>
            </w:r>
            <w:proofErr w:type="gramEnd"/>
            <w:r>
              <w:rPr>
                <w:sz w:val="16"/>
              </w:rPr>
              <w:t xml:space="preserve"> good correct answers</w:t>
            </w:r>
          </w:p>
        </w:tc>
        <w:tc>
          <w:tcPr>
            <w:tcW w:w="0" w:type="auto"/>
          </w:tcPr>
          <w:p w14:paraId="2214C9F5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 xml:space="preserve">Very good solutions to the given solutions that do compile &amp; run, and </w:t>
            </w:r>
            <w:proofErr w:type="gramStart"/>
            <w:r>
              <w:rPr>
                <w:sz w:val="16"/>
              </w:rPr>
              <w:t>give  mostly</w:t>
            </w:r>
            <w:proofErr w:type="gramEnd"/>
            <w:r>
              <w:rPr>
                <w:sz w:val="16"/>
              </w:rPr>
              <w:t xml:space="preserve"> good correct answers</w:t>
            </w:r>
          </w:p>
        </w:tc>
        <w:tc>
          <w:tcPr>
            <w:tcW w:w="0" w:type="auto"/>
          </w:tcPr>
          <w:p w14:paraId="1294728E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 xml:space="preserve">Excellent solutions to the given solutions that do compile &amp; run, and </w:t>
            </w:r>
            <w:proofErr w:type="gramStart"/>
            <w:r>
              <w:rPr>
                <w:sz w:val="16"/>
              </w:rPr>
              <w:t>give  all</w:t>
            </w:r>
            <w:proofErr w:type="gramEnd"/>
            <w:r>
              <w:rPr>
                <w:sz w:val="16"/>
              </w:rPr>
              <w:t xml:space="preserve"> good correct answers</w:t>
            </w:r>
          </w:p>
        </w:tc>
      </w:tr>
      <w:tr w:rsidR="00C65585" w14:paraId="6A868B39" w14:textId="77777777">
        <w:tc>
          <w:tcPr>
            <w:tcW w:w="0" w:type="auto"/>
          </w:tcPr>
          <w:p w14:paraId="3FB9D8F7" w14:textId="77777777" w:rsidR="00C65585" w:rsidRDefault="00054756">
            <w:r>
              <w:rPr>
                <w:sz w:val="16"/>
              </w:rPr>
              <w:t>Code Style 30%</w:t>
            </w:r>
          </w:p>
        </w:tc>
        <w:tc>
          <w:tcPr>
            <w:tcW w:w="0" w:type="auto"/>
          </w:tcPr>
          <w:p w14:paraId="57C55951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poor code style, no comments and messy inconsistent style</w:t>
            </w:r>
          </w:p>
        </w:tc>
        <w:tc>
          <w:tcPr>
            <w:tcW w:w="0" w:type="auto"/>
          </w:tcPr>
          <w:p w14:paraId="49004D3F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Poor code style, little to no comments and messy inconsistent style</w:t>
            </w:r>
          </w:p>
        </w:tc>
        <w:tc>
          <w:tcPr>
            <w:tcW w:w="0" w:type="auto"/>
          </w:tcPr>
          <w:p w14:paraId="2BA0350B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Satisfactory code style, few comments and messy inconsistent style</w:t>
            </w:r>
          </w:p>
        </w:tc>
        <w:tc>
          <w:tcPr>
            <w:tcW w:w="0" w:type="auto"/>
          </w:tcPr>
          <w:p w14:paraId="3C1FA197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 xml:space="preserve">Good code style, good </w:t>
            </w:r>
            <w:proofErr w:type="gramStart"/>
            <w:r>
              <w:rPr>
                <w:sz w:val="16"/>
              </w:rPr>
              <w:t>amount</w:t>
            </w:r>
            <w:proofErr w:type="gramEnd"/>
            <w:r>
              <w:rPr>
                <w:sz w:val="16"/>
              </w:rPr>
              <w:t xml:space="preserve"> of comments and neat style</w:t>
            </w:r>
          </w:p>
        </w:tc>
        <w:tc>
          <w:tcPr>
            <w:tcW w:w="0" w:type="auto"/>
          </w:tcPr>
          <w:p w14:paraId="2486F958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 xml:space="preserve">Very good code style, good </w:t>
            </w:r>
            <w:proofErr w:type="gramStart"/>
            <w:r>
              <w:rPr>
                <w:sz w:val="16"/>
              </w:rPr>
              <w:t>amount</w:t>
            </w:r>
            <w:proofErr w:type="gramEnd"/>
            <w:r>
              <w:rPr>
                <w:sz w:val="16"/>
              </w:rPr>
              <w:t xml:space="preserve"> of useful comments and neat style</w:t>
            </w:r>
          </w:p>
        </w:tc>
        <w:tc>
          <w:tcPr>
            <w:tcW w:w="0" w:type="auto"/>
          </w:tcPr>
          <w:p w14:paraId="6918767D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 xml:space="preserve">Excellent code style, very good </w:t>
            </w:r>
            <w:proofErr w:type="gramStart"/>
            <w:r>
              <w:rPr>
                <w:sz w:val="16"/>
              </w:rPr>
              <w:t>amount</w:t>
            </w:r>
            <w:proofErr w:type="gramEnd"/>
            <w:r>
              <w:rPr>
                <w:sz w:val="16"/>
              </w:rPr>
              <w:t xml:space="preserve"> of useful comments and neat, consistent style</w:t>
            </w:r>
          </w:p>
        </w:tc>
      </w:tr>
      <w:tr w:rsidR="00C65585" w14:paraId="24EE4B32" w14:textId="77777777">
        <w:tc>
          <w:tcPr>
            <w:tcW w:w="0" w:type="auto"/>
          </w:tcPr>
          <w:p w14:paraId="4698068A" w14:textId="77777777" w:rsidR="00C65585" w:rsidRDefault="00054756">
            <w:r>
              <w:rPr>
                <w:sz w:val="16"/>
              </w:rPr>
              <w:t>Engagement 15%</w:t>
            </w:r>
          </w:p>
        </w:tc>
        <w:tc>
          <w:tcPr>
            <w:tcW w:w="0" w:type="auto"/>
          </w:tcPr>
          <w:p w14:paraId="513FA723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poor engagement with the tutorials</w:t>
            </w:r>
          </w:p>
        </w:tc>
        <w:tc>
          <w:tcPr>
            <w:tcW w:w="0" w:type="auto"/>
          </w:tcPr>
          <w:p w14:paraId="11FBBCBD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Poor engagement with the tutorials</w:t>
            </w:r>
          </w:p>
        </w:tc>
        <w:tc>
          <w:tcPr>
            <w:tcW w:w="0" w:type="auto"/>
          </w:tcPr>
          <w:p w14:paraId="01845C08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Satisfactory engagement with the tutorials</w:t>
            </w:r>
          </w:p>
        </w:tc>
        <w:tc>
          <w:tcPr>
            <w:tcW w:w="0" w:type="auto"/>
          </w:tcPr>
          <w:p w14:paraId="4DCB4951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Good engagement with the tutorials</w:t>
            </w:r>
          </w:p>
        </w:tc>
        <w:tc>
          <w:tcPr>
            <w:tcW w:w="0" w:type="auto"/>
          </w:tcPr>
          <w:p w14:paraId="0AC87AED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Very good engagement with the tutorials</w:t>
            </w:r>
          </w:p>
        </w:tc>
        <w:tc>
          <w:tcPr>
            <w:tcW w:w="0" w:type="auto"/>
          </w:tcPr>
          <w:p w14:paraId="48209483" w14:textId="77777777" w:rsidR="00C65585" w:rsidRDefault="00054756">
            <w:pPr>
              <w:pStyle w:val="ListParagraph"/>
              <w:numPr>
                <w:ilvl w:val="0"/>
                <w:numId w:val="4"/>
              </w:numPr>
            </w:pPr>
            <w:r>
              <w:rPr>
                <w:sz w:val="16"/>
              </w:rPr>
              <w:t>Excellent engagement with the tutorials</w:t>
            </w:r>
          </w:p>
        </w:tc>
      </w:tr>
      <w:tr w:rsidR="00C65585" w14:paraId="53F98113" w14:textId="77777777">
        <w:tc>
          <w:tcPr>
            <w:tcW w:w="0" w:type="auto"/>
            <w:gridSpan w:val="7"/>
          </w:tcPr>
          <w:p w14:paraId="64C77C54" w14:textId="77777777" w:rsidR="00C65585" w:rsidRDefault="00C65585"/>
        </w:tc>
      </w:tr>
    </w:tbl>
    <w:p w14:paraId="70A3D706" w14:textId="2C06BF28" w:rsidR="006C519A" w:rsidRDefault="006C519A"/>
    <w:p w14:paraId="4994C5B8" w14:textId="77777777" w:rsidR="00A150B2" w:rsidRPr="00685217" w:rsidRDefault="00A150B2" w:rsidP="00A150B2">
      <w:pPr>
        <w:pStyle w:val="Heading1"/>
        <w:rPr>
          <w:rFonts w:ascii="Arial" w:hAnsi="Arial" w:cs="Arial"/>
        </w:rPr>
      </w:pPr>
      <w:r w:rsidRPr="00685217">
        <w:rPr>
          <w:rFonts w:ascii="Arial" w:hAnsi="Arial" w:cs="Arial"/>
        </w:rPr>
        <w:t>Tasks</w:t>
      </w:r>
    </w:p>
    <w:p w14:paraId="6B7200AD" w14:textId="77777777" w:rsidR="00A150B2" w:rsidRPr="00685217" w:rsidRDefault="00A150B2" w:rsidP="00A150B2">
      <w:pPr>
        <w:rPr>
          <w:rFonts w:ascii="Arial" w:hAnsi="Arial" w:cs="Arial"/>
        </w:rPr>
      </w:pPr>
    </w:p>
    <w:p w14:paraId="0F90EF14" w14:textId="77777777" w:rsidR="00A150B2" w:rsidRPr="00685217" w:rsidRDefault="00A150B2" w:rsidP="00A150B2">
      <w:p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Submit solutions to the tutorial exercises that are under the </w:t>
      </w:r>
      <w:proofErr w:type="spellStart"/>
      <w:r w:rsidRPr="00685217">
        <w:rPr>
          <w:rFonts w:ascii="Arial" w:hAnsi="Arial" w:cs="Arial"/>
        </w:rPr>
        <w:t>CodeGrade</w:t>
      </w:r>
      <w:proofErr w:type="spellEnd"/>
      <w:r w:rsidRPr="00685217">
        <w:rPr>
          <w:rFonts w:ascii="Arial" w:hAnsi="Arial" w:cs="Arial"/>
        </w:rPr>
        <w:t xml:space="preserve"> heading to </w:t>
      </w:r>
      <w:proofErr w:type="spellStart"/>
      <w:r w:rsidRPr="00685217">
        <w:rPr>
          <w:rFonts w:ascii="Arial" w:hAnsi="Arial" w:cs="Arial"/>
        </w:rPr>
        <w:t>CodeGrade</w:t>
      </w:r>
      <w:proofErr w:type="spellEnd"/>
      <w:r w:rsidRPr="00685217">
        <w:rPr>
          <w:rFonts w:ascii="Arial" w:hAnsi="Arial" w:cs="Arial"/>
        </w:rPr>
        <w:t>. You will be able to re submit any code that doesn’t work or doesn’t pass all the tests.</w:t>
      </w:r>
    </w:p>
    <w:p w14:paraId="46307A0D" w14:textId="77777777" w:rsidR="00A150B2" w:rsidRPr="00685217" w:rsidRDefault="00A150B2" w:rsidP="00A150B2">
      <w:pPr>
        <w:jc w:val="both"/>
        <w:rPr>
          <w:rFonts w:ascii="Arial" w:hAnsi="Arial" w:cs="Arial"/>
        </w:rPr>
      </w:pPr>
    </w:p>
    <w:p w14:paraId="4CC72FDF" w14:textId="7F64EB59" w:rsidR="00A150B2" w:rsidRDefault="00A150B2" w:rsidP="00A150B2">
      <w:pPr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For this assignment exercises from the </w:t>
      </w:r>
      <w:r>
        <w:rPr>
          <w:rFonts w:ascii="Arial" w:hAnsi="Arial" w:cs="Arial"/>
        </w:rPr>
        <w:t>second</w:t>
      </w:r>
      <w:r w:rsidRPr="00685217">
        <w:rPr>
          <w:rFonts w:ascii="Arial" w:hAnsi="Arial" w:cs="Arial"/>
        </w:rPr>
        <w:t xml:space="preserve"> 6 weeks of tutorial exercises will be marked. Specifically:</w:t>
      </w:r>
    </w:p>
    <w:p w14:paraId="5DA5A220" w14:textId="36499BF0" w:rsidR="00325100" w:rsidRDefault="00325100" w:rsidP="00A150B2">
      <w:pPr>
        <w:jc w:val="both"/>
        <w:rPr>
          <w:rFonts w:ascii="Arial" w:hAnsi="Arial" w:cs="Arial"/>
        </w:rPr>
      </w:pPr>
    </w:p>
    <w:p w14:paraId="40F018C2" w14:textId="21633DE9" w:rsidR="00325100" w:rsidRDefault="00325100" w:rsidP="00A150B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eek 7</w:t>
      </w:r>
    </w:p>
    <w:p w14:paraId="0D3B459D" w14:textId="078CDDD0" w:rsidR="00BA28BD" w:rsidRPr="00EE73B3" w:rsidRDefault="00BA28BD" w:rsidP="00217E12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Arial" w:hAnsi="Arial" w:cs="Arial"/>
          <w:bCs/>
        </w:rPr>
      </w:pPr>
      <w:r w:rsidRPr="00EE73B3">
        <w:rPr>
          <w:rFonts w:ascii="Arial" w:hAnsi="Arial" w:cs="Arial"/>
          <w:bCs/>
        </w:rPr>
        <w:t>Weight conversion Table</w:t>
      </w:r>
      <w:r w:rsidR="00435B52">
        <w:rPr>
          <w:rFonts w:ascii="Arial" w:hAnsi="Arial" w:cs="Arial"/>
          <w:bCs/>
        </w:rPr>
        <w:t xml:space="preserve"> done</w:t>
      </w:r>
    </w:p>
    <w:p w14:paraId="4E493C62" w14:textId="6972FFE2" w:rsidR="00FE0967" w:rsidRPr="00EE73B3" w:rsidRDefault="00FE0967" w:rsidP="00217E12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Arial" w:hAnsi="Arial" w:cs="Arial"/>
          <w:bCs/>
        </w:rPr>
      </w:pPr>
      <w:r w:rsidRPr="00EE73B3">
        <w:rPr>
          <w:rFonts w:ascii="Arial" w:hAnsi="Arial" w:cs="Arial"/>
          <w:bCs/>
        </w:rPr>
        <w:t>Average Speed</w:t>
      </w:r>
      <w:r w:rsidR="00435B52">
        <w:rPr>
          <w:rFonts w:ascii="Arial" w:hAnsi="Arial" w:cs="Arial"/>
          <w:bCs/>
        </w:rPr>
        <w:t xml:space="preserve"> done</w:t>
      </w:r>
    </w:p>
    <w:p w14:paraId="1E44C54F" w14:textId="77777777" w:rsidR="00BB648C" w:rsidRPr="00EE73B3" w:rsidRDefault="00BB648C" w:rsidP="00217E12">
      <w:pPr>
        <w:pStyle w:val="ListParagraph"/>
        <w:numPr>
          <w:ilvl w:val="0"/>
          <w:numId w:val="6"/>
        </w:numPr>
        <w:spacing w:after="160" w:line="259" w:lineRule="auto"/>
        <w:rPr>
          <w:rFonts w:ascii="Arial" w:hAnsi="Arial" w:cs="Arial"/>
          <w:bCs/>
        </w:rPr>
      </w:pPr>
      <w:r w:rsidRPr="00EE73B3">
        <w:rPr>
          <w:rFonts w:ascii="Arial" w:hAnsi="Arial" w:cs="Arial"/>
          <w:bCs/>
        </w:rPr>
        <w:t>Winning Division</w:t>
      </w:r>
    </w:p>
    <w:p w14:paraId="2050BE71" w14:textId="540D88F4" w:rsidR="00325100" w:rsidRPr="00EE73B3" w:rsidRDefault="00217E12" w:rsidP="00A150B2">
      <w:pPr>
        <w:pStyle w:val="ListParagraph"/>
        <w:numPr>
          <w:ilvl w:val="0"/>
          <w:numId w:val="6"/>
        </w:numPr>
        <w:spacing w:after="160" w:line="259" w:lineRule="auto"/>
        <w:jc w:val="both"/>
        <w:rPr>
          <w:rFonts w:ascii="Arial" w:hAnsi="Arial" w:cs="Arial"/>
        </w:rPr>
      </w:pPr>
      <w:r w:rsidRPr="00EE73B3">
        <w:rPr>
          <w:rFonts w:ascii="Arial" w:hAnsi="Arial" w:cs="Arial"/>
          <w:bCs/>
        </w:rPr>
        <w:t>Number of working Days in a Year</w:t>
      </w:r>
    </w:p>
    <w:p w14:paraId="184018DB" w14:textId="264BDEFF" w:rsidR="00325100" w:rsidRPr="00EE73B3" w:rsidRDefault="00325100" w:rsidP="00A150B2">
      <w:pPr>
        <w:jc w:val="both"/>
        <w:rPr>
          <w:rFonts w:ascii="Arial" w:hAnsi="Arial" w:cs="Arial"/>
        </w:rPr>
      </w:pPr>
      <w:r w:rsidRPr="00EE73B3">
        <w:rPr>
          <w:rFonts w:ascii="Arial" w:hAnsi="Arial" w:cs="Arial"/>
        </w:rPr>
        <w:t>Week 8</w:t>
      </w:r>
    </w:p>
    <w:p w14:paraId="47B694C2" w14:textId="7966B6C9" w:rsidR="00217E12" w:rsidRPr="00EE73B3" w:rsidRDefault="00E26C8C" w:rsidP="00E26C8C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EE73B3">
        <w:rPr>
          <w:rFonts w:ascii="Arial" w:hAnsi="Arial" w:cs="Arial"/>
        </w:rPr>
        <w:t>Time</w:t>
      </w:r>
      <w:r w:rsidR="00435B52">
        <w:rPr>
          <w:rFonts w:ascii="Arial" w:hAnsi="Arial" w:cs="Arial"/>
        </w:rPr>
        <w:t xml:space="preserve"> done</w:t>
      </w:r>
    </w:p>
    <w:p w14:paraId="08B38F5B" w14:textId="43E55582" w:rsidR="00C912BD" w:rsidRPr="00EE73B3" w:rsidRDefault="00C912BD" w:rsidP="00C912BD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E73B3">
        <w:rPr>
          <w:rFonts w:ascii="Arial" w:hAnsi="Arial" w:cs="Arial"/>
        </w:rPr>
        <w:t>Isosceles Triangle Class</w:t>
      </w:r>
      <w:r w:rsidR="00435B52">
        <w:rPr>
          <w:rFonts w:ascii="Arial" w:hAnsi="Arial" w:cs="Arial"/>
        </w:rPr>
        <w:t xml:space="preserve"> done</w:t>
      </w:r>
    </w:p>
    <w:p w14:paraId="50CD8F01" w14:textId="77777777" w:rsidR="00EE73B3" w:rsidRPr="00EE73B3" w:rsidRDefault="00EE73B3" w:rsidP="00EE73B3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E73B3">
        <w:rPr>
          <w:rFonts w:ascii="Arial" w:hAnsi="Arial" w:cs="Arial"/>
        </w:rPr>
        <w:t>Student Performance Class</w:t>
      </w:r>
    </w:p>
    <w:p w14:paraId="053021B4" w14:textId="77777777" w:rsidR="00113A25" w:rsidRPr="00113A25" w:rsidRDefault="00113A25" w:rsidP="00113A25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113A25">
        <w:rPr>
          <w:rFonts w:ascii="Arial" w:hAnsi="Arial" w:cs="Arial"/>
        </w:rPr>
        <w:t>Movie Data</w:t>
      </w:r>
    </w:p>
    <w:p w14:paraId="10FDBD93" w14:textId="77777777" w:rsidR="00A27A93" w:rsidRPr="00A27A93" w:rsidRDefault="00A27A93" w:rsidP="00A27A93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A27A93">
        <w:rPr>
          <w:rFonts w:ascii="Arial" w:hAnsi="Arial" w:cs="Arial"/>
        </w:rPr>
        <w:t>Movie Profit</w:t>
      </w:r>
    </w:p>
    <w:p w14:paraId="355AA609" w14:textId="56CE6585" w:rsidR="00E26C8C" w:rsidRPr="00D257FB" w:rsidRDefault="00D257FB" w:rsidP="00D257FB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D257FB">
        <w:rPr>
          <w:rFonts w:ascii="Arial" w:hAnsi="Arial" w:cs="Arial"/>
        </w:rPr>
        <w:t>Stadium Data</w:t>
      </w:r>
    </w:p>
    <w:p w14:paraId="25F2B5D6" w14:textId="6B368CA9" w:rsidR="00325100" w:rsidRDefault="00325100" w:rsidP="00A150B2">
      <w:pPr>
        <w:jc w:val="both"/>
        <w:rPr>
          <w:rFonts w:ascii="Arial" w:hAnsi="Arial" w:cs="Arial"/>
        </w:rPr>
      </w:pPr>
    </w:p>
    <w:p w14:paraId="47F438CC" w14:textId="26C3FB81" w:rsidR="00325100" w:rsidRDefault="00325100" w:rsidP="00A150B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eek 9</w:t>
      </w:r>
      <w:r w:rsidR="001240E3">
        <w:rPr>
          <w:rFonts w:ascii="Arial" w:hAnsi="Arial" w:cs="Arial"/>
        </w:rPr>
        <w:t xml:space="preserve"> </w:t>
      </w:r>
      <w:r w:rsidR="009E0E10" w:rsidRPr="009E0E10">
        <w:rPr>
          <w:rFonts w:ascii="Arial" w:hAnsi="Arial" w:cs="Arial"/>
          <w:i/>
          <w:iCs/>
        </w:rPr>
        <w:t>No Code Grade assignments</w:t>
      </w:r>
    </w:p>
    <w:p w14:paraId="69E63B9D" w14:textId="14006D6D" w:rsidR="009E0E10" w:rsidRDefault="009E0E10" w:rsidP="00A150B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7DF169F7" w14:textId="47943FA8" w:rsidR="00325100" w:rsidRDefault="00325100" w:rsidP="00A150B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eek 10</w:t>
      </w:r>
    </w:p>
    <w:p w14:paraId="6EEAB031" w14:textId="756F518A" w:rsidR="00376D91" w:rsidRPr="00376D91" w:rsidRDefault="00376D91" w:rsidP="00376D91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376D91">
        <w:rPr>
          <w:rFonts w:ascii="Arial" w:hAnsi="Arial" w:cs="Arial"/>
        </w:rPr>
        <w:t>Grade Analysis</w:t>
      </w:r>
      <w:r w:rsidR="00435B52">
        <w:rPr>
          <w:rFonts w:ascii="Arial" w:hAnsi="Arial" w:cs="Arial"/>
        </w:rPr>
        <w:t xml:space="preserve"> done</w:t>
      </w:r>
    </w:p>
    <w:p w14:paraId="10E09E77" w14:textId="77777777" w:rsidR="000114CF" w:rsidRPr="000114CF" w:rsidRDefault="000114CF" w:rsidP="000114CF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0114CF">
        <w:rPr>
          <w:rFonts w:ascii="Arial" w:hAnsi="Arial" w:cs="Arial"/>
        </w:rPr>
        <w:t>Index of smallest number</w:t>
      </w:r>
    </w:p>
    <w:p w14:paraId="79BCEDB5" w14:textId="77777777" w:rsidR="00792E5B" w:rsidRPr="00792E5B" w:rsidRDefault="00792E5B" w:rsidP="00792E5B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792E5B">
        <w:rPr>
          <w:rFonts w:ascii="Arial" w:hAnsi="Arial" w:cs="Arial"/>
        </w:rPr>
        <w:t>Identical arrays</w:t>
      </w:r>
    </w:p>
    <w:p w14:paraId="38F9D8AC" w14:textId="77777777" w:rsidR="002A5933" w:rsidRPr="002A5933" w:rsidRDefault="002A5933" w:rsidP="002A5933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2A5933">
        <w:rPr>
          <w:rFonts w:ascii="Arial" w:hAnsi="Arial" w:cs="Arial"/>
        </w:rPr>
        <w:t>Chips and Salsa</w:t>
      </w:r>
    </w:p>
    <w:p w14:paraId="6FBED909" w14:textId="74A8A0B2" w:rsidR="008F0BA8" w:rsidRPr="008F0BA8" w:rsidRDefault="008F0BA8" w:rsidP="008F0BA8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8F0BA8">
        <w:rPr>
          <w:rFonts w:ascii="Arial" w:hAnsi="Arial" w:cs="Arial"/>
        </w:rPr>
        <w:t>Letter pattern</w:t>
      </w:r>
      <w:r w:rsidR="00435B52">
        <w:rPr>
          <w:rFonts w:ascii="Arial" w:hAnsi="Arial" w:cs="Arial"/>
        </w:rPr>
        <w:t xml:space="preserve"> done </w:t>
      </w:r>
    </w:p>
    <w:p w14:paraId="45DCA74A" w14:textId="77777777" w:rsidR="0086687E" w:rsidRPr="0086687E" w:rsidRDefault="0086687E" w:rsidP="0086687E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86687E">
        <w:rPr>
          <w:rFonts w:ascii="Arial" w:hAnsi="Arial" w:cs="Arial"/>
        </w:rPr>
        <w:t>Lo Shu Magic square</w:t>
      </w:r>
    </w:p>
    <w:p w14:paraId="0216499C" w14:textId="77777777" w:rsidR="004547A4" w:rsidRPr="004547A4" w:rsidRDefault="004547A4" w:rsidP="004547A4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4547A4">
        <w:rPr>
          <w:rFonts w:ascii="Arial" w:hAnsi="Arial" w:cs="Arial"/>
        </w:rPr>
        <w:t>Baseball Champions</w:t>
      </w:r>
    </w:p>
    <w:p w14:paraId="1D5AE7ED" w14:textId="7EE2C738" w:rsidR="009E0E10" w:rsidRDefault="009E0E10" w:rsidP="004547A4">
      <w:pPr>
        <w:jc w:val="both"/>
        <w:rPr>
          <w:rFonts w:ascii="Arial" w:hAnsi="Arial" w:cs="Arial"/>
        </w:rPr>
      </w:pPr>
    </w:p>
    <w:p w14:paraId="5D01A787" w14:textId="77777777" w:rsidR="004547A4" w:rsidRPr="004547A4" w:rsidRDefault="004547A4" w:rsidP="004547A4">
      <w:pPr>
        <w:jc w:val="both"/>
        <w:rPr>
          <w:rFonts w:ascii="Arial" w:hAnsi="Arial" w:cs="Arial"/>
        </w:rPr>
      </w:pPr>
    </w:p>
    <w:p w14:paraId="4925D3A6" w14:textId="4B356677" w:rsidR="00325100" w:rsidRDefault="00325100" w:rsidP="00A150B2">
      <w:pPr>
        <w:jc w:val="both"/>
        <w:rPr>
          <w:rFonts w:ascii="Arial" w:hAnsi="Arial" w:cs="Arial"/>
        </w:rPr>
      </w:pPr>
    </w:p>
    <w:p w14:paraId="5AA8B0EE" w14:textId="4193569F" w:rsidR="00325100" w:rsidRDefault="00325100" w:rsidP="00A150B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Week 11</w:t>
      </w:r>
    </w:p>
    <w:p w14:paraId="4C6C5CEC" w14:textId="3DEE5EF6" w:rsidR="009B0C66" w:rsidRPr="009B0C66" w:rsidRDefault="009B0C66" w:rsidP="009B0C66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9B0C66">
        <w:rPr>
          <w:rFonts w:ascii="Arial" w:hAnsi="Arial" w:cs="Arial"/>
        </w:rPr>
        <w:t>Number of Occurrences</w:t>
      </w:r>
      <w:r w:rsidR="00435B52">
        <w:rPr>
          <w:rFonts w:ascii="Arial" w:hAnsi="Arial" w:cs="Arial"/>
        </w:rPr>
        <w:t xml:space="preserve"> done</w:t>
      </w:r>
    </w:p>
    <w:p w14:paraId="36626849" w14:textId="613E1EEB" w:rsidR="001D710B" w:rsidRPr="001D710B" w:rsidRDefault="001D710B" w:rsidP="001D710B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1D710B">
        <w:rPr>
          <w:rFonts w:ascii="Arial" w:hAnsi="Arial" w:cs="Arial"/>
        </w:rPr>
        <w:t>Lottery Winners</w:t>
      </w:r>
      <w:r w:rsidR="00435B52">
        <w:rPr>
          <w:rFonts w:ascii="Arial" w:hAnsi="Arial" w:cs="Arial"/>
        </w:rPr>
        <w:t xml:space="preserve"> done </w:t>
      </w:r>
    </w:p>
    <w:p w14:paraId="00B9152B" w14:textId="6BC64DB2" w:rsidR="004743E9" w:rsidRPr="004743E9" w:rsidRDefault="004743E9" w:rsidP="004743E9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4743E9">
        <w:rPr>
          <w:rFonts w:ascii="Arial" w:hAnsi="Arial" w:cs="Arial"/>
        </w:rPr>
        <w:t>Lottery Winners modification</w:t>
      </w:r>
      <w:r w:rsidR="00435B52">
        <w:rPr>
          <w:rFonts w:ascii="Arial" w:hAnsi="Arial" w:cs="Arial"/>
        </w:rPr>
        <w:t xml:space="preserve"> done</w:t>
      </w:r>
    </w:p>
    <w:p w14:paraId="4C6EF1AB" w14:textId="57F3C282" w:rsidR="009B0C66" w:rsidRPr="00974E9A" w:rsidRDefault="0011405D" w:rsidP="00974E9A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 w:rsidRPr="0011405D">
        <w:rPr>
          <w:rFonts w:ascii="Arial" w:hAnsi="Arial" w:cs="Arial"/>
        </w:rPr>
        <w:t>Insertion of data in a Sorted Record of Earthquakes</w:t>
      </w:r>
    </w:p>
    <w:p w14:paraId="4F3A5B57" w14:textId="0CCEEA6E" w:rsidR="00325100" w:rsidRDefault="00325100" w:rsidP="00A150B2">
      <w:pPr>
        <w:jc w:val="both"/>
        <w:rPr>
          <w:rFonts w:ascii="Arial" w:hAnsi="Arial" w:cs="Arial"/>
        </w:rPr>
      </w:pPr>
    </w:p>
    <w:p w14:paraId="79043EEC" w14:textId="3D79D5A9" w:rsidR="00325100" w:rsidRDefault="00325100" w:rsidP="00A150B2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Week 12</w:t>
      </w:r>
    </w:p>
    <w:p w14:paraId="5969830E" w14:textId="77777777" w:rsidR="002B6E7C" w:rsidRPr="002B6E7C" w:rsidRDefault="002B6E7C" w:rsidP="002B6E7C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2B6E7C">
        <w:rPr>
          <w:rFonts w:ascii="Arial" w:hAnsi="Arial" w:cs="Arial"/>
        </w:rPr>
        <w:t>Test Scores #1</w:t>
      </w:r>
    </w:p>
    <w:p w14:paraId="0E779723" w14:textId="77777777" w:rsidR="0047780D" w:rsidRPr="0047780D" w:rsidRDefault="0047780D" w:rsidP="0047780D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47780D">
        <w:rPr>
          <w:rFonts w:ascii="Arial" w:hAnsi="Arial" w:cs="Arial"/>
        </w:rPr>
        <w:t>Test Scores #2</w:t>
      </w:r>
    </w:p>
    <w:p w14:paraId="1CA62AD2" w14:textId="77777777" w:rsidR="00240658" w:rsidRPr="00240658" w:rsidRDefault="00240658" w:rsidP="00240658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240658">
        <w:rPr>
          <w:rFonts w:ascii="Arial" w:hAnsi="Arial" w:cs="Arial"/>
        </w:rPr>
        <w:t>Box of Balls</w:t>
      </w:r>
    </w:p>
    <w:p w14:paraId="06068579" w14:textId="0B67D3F2" w:rsidR="00974E9A" w:rsidRPr="00054756" w:rsidRDefault="00B72DC8" w:rsidP="00054756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B72DC8">
        <w:rPr>
          <w:rFonts w:ascii="Arial" w:hAnsi="Arial" w:cs="Arial"/>
        </w:rPr>
        <w:t>Days in Current Month</w:t>
      </w:r>
    </w:p>
    <w:p w14:paraId="4EA2CD8B" w14:textId="7CFFE29C" w:rsidR="00A150B2" w:rsidRDefault="00A150B2" w:rsidP="00A150B2">
      <w:pPr>
        <w:jc w:val="both"/>
        <w:rPr>
          <w:rFonts w:ascii="Arial" w:hAnsi="Arial" w:cs="Arial"/>
        </w:rPr>
      </w:pPr>
    </w:p>
    <w:p w14:paraId="0B70293A" w14:textId="77AE3C1B" w:rsidR="00C06F59" w:rsidRPr="00685217" w:rsidRDefault="00C06F59" w:rsidP="00C06F59">
      <w:pPr>
        <w:pStyle w:val="ListParagraph"/>
        <w:ind w:left="0"/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You are free to submit as many of these exercises as you like. The minimum requirement for this assessment is </w:t>
      </w:r>
      <w:r>
        <w:rPr>
          <w:rFonts w:ascii="Arial" w:hAnsi="Arial" w:cs="Arial"/>
        </w:rPr>
        <w:t>10</w:t>
      </w:r>
      <w:r w:rsidRPr="00685217">
        <w:rPr>
          <w:rFonts w:ascii="Arial" w:hAnsi="Arial" w:cs="Arial"/>
        </w:rPr>
        <w:t xml:space="preserve"> exercises with at least 1 from each week. There will be bonus marks awarded for the more (working) solutions you submit.</w:t>
      </w:r>
    </w:p>
    <w:p w14:paraId="7FA581C4" w14:textId="77777777" w:rsidR="00C06F59" w:rsidRDefault="00C06F59" w:rsidP="00A150B2">
      <w:pPr>
        <w:jc w:val="both"/>
        <w:rPr>
          <w:rFonts w:ascii="Arial" w:hAnsi="Arial" w:cs="Arial"/>
        </w:rPr>
      </w:pPr>
    </w:p>
    <w:p w14:paraId="3923E26A" w14:textId="77777777" w:rsidR="00325100" w:rsidRPr="00685217" w:rsidRDefault="00325100" w:rsidP="00325100">
      <w:pPr>
        <w:pStyle w:val="Heading1"/>
        <w:rPr>
          <w:rFonts w:ascii="Arial" w:hAnsi="Arial" w:cs="Arial"/>
        </w:rPr>
      </w:pPr>
      <w:r w:rsidRPr="00685217">
        <w:rPr>
          <w:rFonts w:ascii="Arial" w:hAnsi="Arial" w:cs="Arial"/>
        </w:rPr>
        <w:t>Advice</w:t>
      </w:r>
    </w:p>
    <w:p w14:paraId="30B1DAB2" w14:textId="77777777" w:rsidR="00325100" w:rsidRPr="00685217" w:rsidRDefault="00325100" w:rsidP="00325100">
      <w:pPr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Complete the tutorial tasks each week. If you do this, then this assessment will not be much effort. Ask for help in the tutorial sessions if you are struggling. </w:t>
      </w:r>
    </w:p>
    <w:p w14:paraId="321F9E81" w14:textId="77777777" w:rsidR="00325100" w:rsidRPr="00685217" w:rsidRDefault="00325100" w:rsidP="00325100">
      <w:pPr>
        <w:rPr>
          <w:rFonts w:ascii="Arial" w:hAnsi="Arial" w:cs="Arial"/>
        </w:rPr>
      </w:pPr>
    </w:p>
    <w:p w14:paraId="02108B6A" w14:textId="77777777" w:rsidR="00325100" w:rsidRPr="00685217" w:rsidRDefault="00325100" w:rsidP="00325100">
      <w:pPr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Submit to </w:t>
      </w:r>
      <w:proofErr w:type="spellStart"/>
      <w:r w:rsidRPr="00685217">
        <w:rPr>
          <w:rFonts w:ascii="Arial" w:hAnsi="Arial" w:cs="Arial"/>
        </w:rPr>
        <w:t>CodeGrade</w:t>
      </w:r>
      <w:proofErr w:type="spellEnd"/>
      <w:r w:rsidRPr="00685217">
        <w:rPr>
          <w:rFonts w:ascii="Arial" w:hAnsi="Arial" w:cs="Arial"/>
        </w:rPr>
        <w:t xml:space="preserve"> often to get feedback on your code. We can also provide inline feedback in </w:t>
      </w:r>
      <w:proofErr w:type="spellStart"/>
      <w:r w:rsidRPr="00685217">
        <w:rPr>
          <w:rFonts w:ascii="Arial" w:hAnsi="Arial" w:cs="Arial"/>
        </w:rPr>
        <w:t>CodeGrade</w:t>
      </w:r>
      <w:proofErr w:type="spellEnd"/>
    </w:p>
    <w:p w14:paraId="4FC11F19" w14:textId="77777777" w:rsidR="00325100" w:rsidRPr="00685217" w:rsidRDefault="00325100" w:rsidP="00325100">
      <w:pPr>
        <w:rPr>
          <w:rFonts w:ascii="Arial" w:hAnsi="Arial" w:cs="Arial"/>
        </w:rPr>
      </w:pPr>
    </w:p>
    <w:p w14:paraId="3ED2E7C3" w14:textId="77777777" w:rsidR="00325100" w:rsidRPr="00685217" w:rsidRDefault="00325100" w:rsidP="00325100">
      <w:pPr>
        <w:pStyle w:val="Heading1"/>
        <w:rPr>
          <w:rFonts w:ascii="Arial" w:hAnsi="Arial" w:cs="Arial"/>
        </w:rPr>
      </w:pPr>
      <w:r w:rsidRPr="00685217">
        <w:rPr>
          <w:rFonts w:ascii="Arial" w:hAnsi="Arial" w:cs="Arial"/>
        </w:rPr>
        <w:t>Submission</w:t>
      </w:r>
    </w:p>
    <w:p w14:paraId="3C1200FA" w14:textId="77777777" w:rsidR="00325100" w:rsidRPr="00685217" w:rsidRDefault="00325100" w:rsidP="00325100">
      <w:pPr>
        <w:rPr>
          <w:rFonts w:ascii="Arial" w:hAnsi="Arial" w:cs="Arial"/>
        </w:rPr>
      </w:pPr>
    </w:p>
    <w:p w14:paraId="19BC4832" w14:textId="77777777" w:rsidR="00325100" w:rsidRPr="00685217" w:rsidRDefault="00325100" w:rsidP="00325100">
      <w:pPr>
        <w:rPr>
          <w:rFonts w:ascii="Arial" w:hAnsi="Arial" w:cs="Arial"/>
        </w:rPr>
      </w:pPr>
      <w:r w:rsidRPr="00685217">
        <w:rPr>
          <w:rFonts w:ascii="Arial" w:hAnsi="Arial" w:cs="Arial"/>
        </w:rPr>
        <w:t xml:space="preserve">Through </w:t>
      </w:r>
      <w:proofErr w:type="spellStart"/>
      <w:r w:rsidRPr="00685217">
        <w:rPr>
          <w:rFonts w:ascii="Arial" w:hAnsi="Arial" w:cs="Arial"/>
        </w:rPr>
        <w:t>CodeGrade</w:t>
      </w:r>
      <w:proofErr w:type="spellEnd"/>
      <w:r w:rsidRPr="00685217">
        <w:rPr>
          <w:rFonts w:ascii="Arial" w:hAnsi="Arial" w:cs="Arial"/>
        </w:rPr>
        <w:t>, any other submissions will not be accepted.</w:t>
      </w:r>
    </w:p>
    <w:p w14:paraId="672A63AE" w14:textId="77777777" w:rsidR="00325100" w:rsidRPr="00685217" w:rsidRDefault="00325100" w:rsidP="00325100">
      <w:pPr>
        <w:rPr>
          <w:rFonts w:ascii="Arial" w:hAnsi="Arial" w:cs="Arial"/>
        </w:rPr>
      </w:pPr>
    </w:p>
    <w:p w14:paraId="603EE8EB" w14:textId="77777777" w:rsidR="00325100" w:rsidRPr="00685217" w:rsidRDefault="00325100" w:rsidP="00325100">
      <w:pPr>
        <w:pStyle w:val="Heading1"/>
        <w:rPr>
          <w:rFonts w:ascii="Arial" w:eastAsia="Times New Roman" w:hAnsi="Arial" w:cs="Arial"/>
        </w:rPr>
      </w:pPr>
      <w:r w:rsidRPr="00685217">
        <w:rPr>
          <w:rFonts w:ascii="Arial" w:eastAsia="Times New Roman" w:hAnsi="Arial" w:cs="Arial"/>
        </w:rPr>
        <w:t xml:space="preserve">Individual </w:t>
      </w:r>
      <w:r w:rsidRPr="00685217">
        <w:rPr>
          <w:rFonts w:ascii="Arial" w:hAnsi="Arial" w:cs="Arial"/>
        </w:rPr>
        <w:t>Assignment</w:t>
      </w:r>
    </w:p>
    <w:p w14:paraId="687A6FFC" w14:textId="77777777" w:rsidR="00325100" w:rsidRPr="00685217" w:rsidRDefault="00325100" w:rsidP="00325100">
      <w:pPr>
        <w:jc w:val="both"/>
        <w:rPr>
          <w:rFonts w:ascii="Arial" w:hAnsi="Arial" w:cs="Arial"/>
          <w:b/>
          <w:bCs/>
        </w:rPr>
      </w:pPr>
      <w:r w:rsidRPr="00685217">
        <w:rPr>
          <w:rFonts w:ascii="Arial" w:hAnsi="Arial" w:cs="Arial"/>
        </w:rPr>
        <w:t xml:space="preserve">This is an individual assignment and thus </w:t>
      </w:r>
      <w:r w:rsidRPr="00685217">
        <w:rPr>
          <w:rFonts w:ascii="Arial" w:hAnsi="Arial" w:cs="Arial"/>
          <w:b/>
          <w:bCs/>
        </w:rPr>
        <w:t>the work submitted must be your own.</w:t>
      </w:r>
    </w:p>
    <w:p w14:paraId="3C2716F9" w14:textId="77777777" w:rsidR="00325100" w:rsidRPr="00685217" w:rsidRDefault="00325100" w:rsidP="00325100">
      <w:pPr>
        <w:pStyle w:val="Heading1"/>
        <w:jc w:val="both"/>
        <w:rPr>
          <w:rFonts w:ascii="Arial" w:hAnsi="Arial" w:cs="Arial"/>
        </w:rPr>
      </w:pPr>
      <w:r w:rsidRPr="00685217">
        <w:rPr>
          <w:rFonts w:ascii="Arial" w:hAnsi="Arial" w:cs="Arial"/>
        </w:rPr>
        <w:t>Feedback</w:t>
      </w:r>
    </w:p>
    <w:p w14:paraId="42A93509" w14:textId="77777777" w:rsidR="00325100" w:rsidRPr="00685217" w:rsidRDefault="00325100" w:rsidP="0032510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Final provisional mark will be provided through</w:t>
      </w:r>
      <w:r w:rsidRPr="00685217">
        <w:rPr>
          <w:rFonts w:ascii="Arial" w:hAnsi="Arial" w:cs="Arial"/>
        </w:rPr>
        <w:t xml:space="preserve"> SAFE</w:t>
      </w:r>
      <w:r>
        <w:rPr>
          <w:rFonts w:ascii="Arial" w:hAnsi="Arial" w:cs="Arial"/>
        </w:rPr>
        <w:t xml:space="preserve">. Formative feedback will be provided through </w:t>
      </w:r>
      <w:proofErr w:type="spellStart"/>
      <w:r>
        <w:rPr>
          <w:rFonts w:ascii="Arial" w:hAnsi="Arial" w:cs="Arial"/>
        </w:rPr>
        <w:t>CodeGrade</w:t>
      </w:r>
      <w:proofErr w:type="spellEnd"/>
      <w:r w:rsidRPr="00685217">
        <w:rPr>
          <w:rFonts w:ascii="Arial" w:hAnsi="Arial" w:cs="Arial"/>
        </w:rPr>
        <w:t>.</w:t>
      </w:r>
    </w:p>
    <w:p w14:paraId="5980D277" w14:textId="77777777" w:rsidR="00A150B2" w:rsidRPr="00685217" w:rsidRDefault="00A150B2" w:rsidP="00A150B2">
      <w:pPr>
        <w:jc w:val="both"/>
        <w:rPr>
          <w:rFonts w:ascii="Arial" w:hAnsi="Arial" w:cs="Arial"/>
        </w:rPr>
      </w:pPr>
    </w:p>
    <w:p w14:paraId="19E0366D" w14:textId="77777777" w:rsidR="00A150B2" w:rsidRDefault="00A150B2"/>
    <w:sectPr w:rsidR="00A150B2">
      <w:headerReference w:type="default" r:id="rId10"/>
      <w:pgSz w:w="11906" w:h="16838" w:code="9"/>
      <w:pgMar w:top="284" w:right="1440" w:bottom="284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C7E26" w14:textId="77777777" w:rsidR="00B87747" w:rsidRDefault="00B87747" w:rsidP="00BF1E7A">
      <w:r>
        <w:separator/>
      </w:r>
    </w:p>
  </w:endnote>
  <w:endnote w:type="continuationSeparator" w:id="0">
    <w:p w14:paraId="7280723C" w14:textId="77777777" w:rsidR="00B87747" w:rsidRDefault="00B87747" w:rsidP="00BF1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99896" w14:textId="77777777" w:rsidR="00B87747" w:rsidRDefault="00B87747" w:rsidP="00BF1E7A">
      <w:r>
        <w:separator/>
      </w:r>
    </w:p>
  </w:footnote>
  <w:footnote w:type="continuationSeparator" w:id="0">
    <w:p w14:paraId="27BF6E70" w14:textId="77777777" w:rsidR="00B87747" w:rsidRDefault="00B87747" w:rsidP="00BF1E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4F13B" w14:textId="77777777" w:rsidR="00AA7A8B" w:rsidRDefault="00AA7A8B">
    <w:pPr>
      <w:pStyle w:val="Header"/>
    </w:pPr>
  </w:p>
  <w:p w14:paraId="4E373475" w14:textId="77777777" w:rsidR="00AA7A8B" w:rsidRDefault="00AA7A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63C66"/>
    <w:multiLevelType w:val="hybridMultilevel"/>
    <w:tmpl w:val="22F0C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B1077"/>
    <w:multiLevelType w:val="hybridMultilevel"/>
    <w:tmpl w:val="25BC151E"/>
    <w:lvl w:ilvl="0" w:tplc="0766169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65F94"/>
    <w:multiLevelType w:val="hybridMultilevel"/>
    <w:tmpl w:val="D5EE8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92AE6"/>
    <w:multiLevelType w:val="hybridMultilevel"/>
    <w:tmpl w:val="C55E1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9645DF"/>
    <w:multiLevelType w:val="hybridMultilevel"/>
    <w:tmpl w:val="9FB206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3A4C91"/>
    <w:multiLevelType w:val="hybridMultilevel"/>
    <w:tmpl w:val="3A0059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F2619"/>
    <w:multiLevelType w:val="hybridMultilevel"/>
    <w:tmpl w:val="A16C25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9F0B86"/>
    <w:multiLevelType w:val="hybridMultilevel"/>
    <w:tmpl w:val="6D1895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3F0F1E"/>
    <w:multiLevelType w:val="hybridMultilevel"/>
    <w:tmpl w:val="62967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CA5FC0"/>
    <w:multiLevelType w:val="hybridMultilevel"/>
    <w:tmpl w:val="3886F978"/>
    <w:lvl w:ilvl="0" w:tplc="2CCC1808">
      <w:start w:val="1"/>
      <w:numFmt w:val="bullet"/>
      <w:suff w:val="space"/>
      <w:lvlText w:val=""/>
      <w:lvlJc w:val="left"/>
      <w:pPr>
        <w:ind w:left="0" w:firstLine="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9"/>
  </w:num>
  <w:num w:numId="5">
    <w:abstractNumId w:val="1"/>
  </w:num>
  <w:num w:numId="6">
    <w:abstractNumId w:val="3"/>
  </w:num>
  <w:num w:numId="7">
    <w:abstractNumId w:val="4"/>
  </w:num>
  <w:num w:numId="8">
    <w:abstractNumId w:val="6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MDKxMDY2NDU1tDRQ0lEKTi0uzszPAykwrAUAnQBj/iwAAAA="/>
  </w:docVars>
  <w:rsids>
    <w:rsidRoot w:val="00BF1E7A"/>
    <w:rsid w:val="000114CF"/>
    <w:rsid w:val="000165BF"/>
    <w:rsid w:val="00043393"/>
    <w:rsid w:val="00046F88"/>
    <w:rsid w:val="00054756"/>
    <w:rsid w:val="0006003B"/>
    <w:rsid w:val="00062A85"/>
    <w:rsid w:val="000675E7"/>
    <w:rsid w:val="00087C8E"/>
    <w:rsid w:val="000B1022"/>
    <w:rsid w:val="000B21E6"/>
    <w:rsid w:val="000B53FA"/>
    <w:rsid w:val="000C5AD3"/>
    <w:rsid w:val="000D20BE"/>
    <w:rsid w:val="000D76B6"/>
    <w:rsid w:val="000E27E0"/>
    <w:rsid w:val="000E6CC7"/>
    <w:rsid w:val="001101F8"/>
    <w:rsid w:val="00113A25"/>
    <w:rsid w:val="00113DFC"/>
    <w:rsid w:val="0011405D"/>
    <w:rsid w:val="001240E3"/>
    <w:rsid w:val="00143AFC"/>
    <w:rsid w:val="0015015E"/>
    <w:rsid w:val="00152D71"/>
    <w:rsid w:val="00170312"/>
    <w:rsid w:val="0019041C"/>
    <w:rsid w:val="001B402C"/>
    <w:rsid w:val="001B77CD"/>
    <w:rsid w:val="001C23F6"/>
    <w:rsid w:val="001C5A83"/>
    <w:rsid w:val="001D1288"/>
    <w:rsid w:val="001D16F3"/>
    <w:rsid w:val="001D710B"/>
    <w:rsid w:val="001E6091"/>
    <w:rsid w:val="00200685"/>
    <w:rsid w:val="002106B9"/>
    <w:rsid w:val="00217A3A"/>
    <w:rsid w:val="00217E12"/>
    <w:rsid w:val="00223E15"/>
    <w:rsid w:val="00240658"/>
    <w:rsid w:val="00242CA6"/>
    <w:rsid w:val="00246F1B"/>
    <w:rsid w:val="002524FF"/>
    <w:rsid w:val="00257CD4"/>
    <w:rsid w:val="0026048B"/>
    <w:rsid w:val="002607AA"/>
    <w:rsid w:val="00275BBE"/>
    <w:rsid w:val="00280912"/>
    <w:rsid w:val="002929F6"/>
    <w:rsid w:val="002A5933"/>
    <w:rsid w:val="002B0307"/>
    <w:rsid w:val="002B6E7C"/>
    <w:rsid w:val="002D714A"/>
    <w:rsid w:val="002E044E"/>
    <w:rsid w:val="002E2C33"/>
    <w:rsid w:val="002E67F3"/>
    <w:rsid w:val="003078E7"/>
    <w:rsid w:val="00307C88"/>
    <w:rsid w:val="00314956"/>
    <w:rsid w:val="0031529E"/>
    <w:rsid w:val="00317550"/>
    <w:rsid w:val="00320811"/>
    <w:rsid w:val="00325100"/>
    <w:rsid w:val="00346CDB"/>
    <w:rsid w:val="00353CB8"/>
    <w:rsid w:val="003634BD"/>
    <w:rsid w:val="00366940"/>
    <w:rsid w:val="00376D91"/>
    <w:rsid w:val="00382F11"/>
    <w:rsid w:val="003B209B"/>
    <w:rsid w:val="003B579E"/>
    <w:rsid w:val="003D5AD8"/>
    <w:rsid w:val="003E195C"/>
    <w:rsid w:val="0041051F"/>
    <w:rsid w:val="004117D5"/>
    <w:rsid w:val="004148FF"/>
    <w:rsid w:val="00422BED"/>
    <w:rsid w:val="0042457E"/>
    <w:rsid w:val="004301D2"/>
    <w:rsid w:val="00432D4F"/>
    <w:rsid w:val="00435B52"/>
    <w:rsid w:val="00436FA1"/>
    <w:rsid w:val="00437159"/>
    <w:rsid w:val="00437BFA"/>
    <w:rsid w:val="004547A4"/>
    <w:rsid w:val="00460B8C"/>
    <w:rsid w:val="00472A4C"/>
    <w:rsid w:val="004743E9"/>
    <w:rsid w:val="0047780D"/>
    <w:rsid w:val="00482242"/>
    <w:rsid w:val="00487757"/>
    <w:rsid w:val="00496BDC"/>
    <w:rsid w:val="004A67D8"/>
    <w:rsid w:val="004B66BE"/>
    <w:rsid w:val="004D2D4A"/>
    <w:rsid w:val="004D350F"/>
    <w:rsid w:val="004E08C8"/>
    <w:rsid w:val="004F7195"/>
    <w:rsid w:val="00500BD6"/>
    <w:rsid w:val="00504338"/>
    <w:rsid w:val="00513B20"/>
    <w:rsid w:val="00517F0E"/>
    <w:rsid w:val="005232D5"/>
    <w:rsid w:val="00542905"/>
    <w:rsid w:val="00556481"/>
    <w:rsid w:val="005663F6"/>
    <w:rsid w:val="00587B2D"/>
    <w:rsid w:val="005916A1"/>
    <w:rsid w:val="005A6200"/>
    <w:rsid w:val="005C475D"/>
    <w:rsid w:val="005C4B27"/>
    <w:rsid w:val="005D03CD"/>
    <w:rsid w:val="005D43C9"/>
    <w:rsid w:val="005D5840"/>
    <w:rsid w:val="005D6C95"/>
    <w:rsid w:val="005E402A"/>
    <w:rsid w:val="005E746E"/>
    <w:rsid w:val="00610EE8"/>
    <w:rsid w:val="0061676E"/>
    <w:rsid w:val="006252E4"/>
    <w:rsid w:val="006359B0"/>
    <w:rsid w:val="00646641"/>
    <w:rsid w:val="00667D41"/>
    <w:rsid w:val="00683744"/>
    <w:rsid w:val="00686014"/>
    <w:rsid w:val="006B583E"/>
    <w:rsid w:val="006B5F07"/>
    <w:rsid w:val="006B61CB"/>
    <w:rsid w:val="006B72E2"/>
    <w:rsid w:val="006B7DE6"/>
    <w:rsid w:val="006C519A"/>
    <w:rsid w:val="006D1733"/>
    <w:rsid w:val="006D2F80"/>
    <w:rsid w:val="006D6221"/>
    <w:rsid w:val="00700BFD"/>
    <w:rsid w:val="00707AE4"/>
    <w:rsid w:val="007154B3"/>
    <w:rsid w:val="00715894"/>
    <w:rsid w:val="00716448"/>
    <w:rsid w:val="00717232"/>
    <w:rsid w:val="00717FDF"/>
    <w:rsid w:val="0072390B"/>
    <w:rsid w:val="00734BCA"/>
    <w:rsid w:val="007430A9"/>
    <w:rsid w:val="007442EE"/>
    <w:rsid w:val="0075273B"/>
    <w:rsid w:val="00756528"/>
    <w:rsid w:val="00766BD4"/>
    <w:rsid w:val="00770A0D"/>
    <w:rsid w:val="00770AFB"/>
    <w:rsid w:val="00776FA2"/>
    <w:rsid w:val="00792E5B"/>
    <w:rsid w:val="00794624"/>
    <w:rsid w:val="007A4EA8"/>
    <w:rsid w:val="007B5CF7"/>
    <w:rsid w:val="007D0D73"/>
    <w:rsid w:val="007D2BC1"/>
    <w:rsid w:val="007E0233"/>
    <w:rsid w:val="007E263C"/>
    <w:rsid w:val="007E2EDA"/>
    <w:rsid w:val="007F201C"/>
    <w:rsid w:val="007F4D7D"/>
    <w:rsid w:val="0080766F"/>
    <w:rsid w:val="00815F7D"/>
    <w:rsid w:val="00820C33"/>
    <w:rsid w:val="00821780"/>
    <w:rsid w:val="008306B9"/>
    <w:rsid w:val="00842984"/>
    <w:rsid w:val="00850F16"/>
    <w:rsid w:val="008516B4"/>
    <w:rsid w:val="008516E4"/>
    <w:rsid w:val="0085761B"/>
    <w:rsid w:val="0086687E"/>
    <w:rsid w:val="00867A46"/>
    <w:rsid w:val="0088112C"/>
    <w:rsid w:val="008913D6"/>
    <w:rsid w:val="00893C05"/>
    <w:rsid w:val="008A0F99"/>
    <w:rsid w:val="008A19BF"/>
    <w:rsid w:val="008A5A11"/>
    <w:rsid w:val="008B31C4"/>
    <w:rsid w:val="008B4A06"/>
    <w:rsid w:val="008C7A4C"/>
    <w:rsid w:val="008D7740"/>
    <w:rsid w:val="008D7765"/>
    <w:rsid w:val="008E0B2A"/>
    <w:rsid w:val="008F0BA8"/>
    <w:rsid w:val="008F41A9"/>
    <w:rsid w:val="00913E40"/>
    <w:rsid w:val="00921436"/>
    <w:rsid w:val="00926E85"/>
    <w:rsid w:val="0092756D"/>
    <w:rsid w:val="00937CCF"/>
    <w:rsid w:val="00951092"/>
    <w:rsid w:val="009520F3"/>
    <w:rsid w:val="009615AC"/>
    <w:rsid w:val="00965434"/>
    <w:rsid w:val="009700AB"/>
    <w:rsid w:val="00974E9A"/>
    <w:rsid w:val="00985152"/>
    <w:rsid w:val="00990DB4"/>
    <w:rsid w:val="00997406"/>
    <w:rsid w:val="009B0C66"/>
    <w:rsid w:val="009B74DE"/>
    <w:rsid w:val="009C36F8"/>
    <w:rsid w:val="009D4154"/>
    <w:rsid w:val="009E0E10"/>
    <w:rsid w:val="009E13BB"/>
    <w:rsid w:val="009F421E"/>
    <w:rsid w:val="009F4E24"/>
    <w:rsid w:val="009F6844"/>
    <w:rsid w:val="00A004CF"/>
    <w:rsid w:val="00A150B2"/>
    <w:rsid w:val="00A1740D"/>
    <w:rsid w:val="00A21038"/>
    <w:rsid w:val="00A22EA3"/>
    <w:rsid w:val="00A27A93"/>
    <w:rsid w:val="00A32CB7"/>
    <w:rsid w:val="00A43EDD"/>
    <w:rsid w:val="00A50846"/>
    <w:rsid w:val="00A5104C"/>
    <w:rsid w:val="00A5492E"/>
    <w:rsid w:val="00A56534"/>
    <w:rsid w:val="00A56BC9"/>
    <w:rsid w:val="00A66DAD"/>
    <w:rsid w:val="00A84B22"/>
    <w:rsid w:val="00A90C29"/>
    <w:rsid w:val="00A96461"/>
    <w:rsid w:val="00AA7A8B"/>
    <w:rsid w:val="00AB4802"/>
    <w:rsid w:val="00AC3F8E"/>
    <w:rsid w:val="00AC4C3F"/>
    <w:rsid w:val="00AC623C"/>
    <w:rsid w:val="00AC7D85"/>
    <w:rsid w:val="00AD66FB"/>
    <w:rsid w:val="00AE4935"/>
    <w:rsid w:val="00AF5661"/>
    <w:rsid w:val="00B00DF5"/>
    <w:rsid w:val="00B104B9"/>
    <w:rsid w:val="00B1172C"/>
    <w:rsid w:val="00B156B4"/>
    <w:rsid w:val="00B171A3"/>
    <w:rsid w:val="00B541E7"/>
    <w:rsid w:val="00B72DC8"/>
    <w:rsid w:val="00B76DBA"/>
    <w:rsid w:val="00B87747"/>
    <w:rsid w:val="00B960B4"/>
    <w:rsid w:val="00BA28BD"/>
    <w:rsid w:val="00BA3AB5"/>
    <w:rsid w:val="00BA7D71"/>
    <w:rsid w:val="00BB648C"/>
    <w:rsid w:val="00BD1456"/>
    <w:rsid w:val="00BD465A"/>
    <w:rsid w:val="00BE4033"/>
    <w:rsid w:val="00BE5DC8"/>
    <w:rsid w:val="00BE5F5F"/>
    <w:rsid w:val="00BF1E7A"/>
    <w:rsid w:val="00C06F59"/>
    <w:rsid w:val="00C1525F"/>
    <w:rsid w:val="00C20A57"/>
    <w:rsid w:val="00C21993"/>
    <w:rsid w:val="00C21A3A"/>
    <w:rsid w:val="00C271A8"/>
    <w:rsid w:val="00C32576"/>
    <w:rsid w:val="00C373F4"/>
    <w:rsid w:val="00C65585"/>
    <w:rsid w:val="00C774E0"/>
    <w:rsid w:val="00C80810"/>
    <w:rsid w:val="00C82A15"/>
    <w:rsid w:val="00C912BD"/>
    <w:rsid w:val="00CA18EE"/>
    <w:rsid w:val="00CB026D"/>
    <w:rsid w:val="00CB58BE"/>
    <w:rsid w:val="00CD2542"/>
    <w:rsid w:val="00CD5F76"/>
    <w:rsid w:val="00CE30CE"/>
    <w:rsid w:val="00CE602B"/>
    <w:rsid w:val="00CE6B58"/>
    <w:rsid w:val="00CF51C0"/>
    <w:rsid w:val="00D01E9D"/>
    <w:rsid w:val="00D064C1"/>
    <w:rsid w:val="00D257FB"/>
    <w:rsid w:val="00D36AA9"/>
    <w:rsid w:val="00D44B38"/>
    <w:rsid w:val="00D67DB7"/>
    <w:rsid w:val="00D806E2"/>
    <w:rsid w:val="00D84CEE"/>
    <w:rsid w:val="00D936A1"/>
    <w:rsid w:val="00D963D7"/>
    <w:rsid w:val="00DA31D3"/>
    <w:rsid w:val="00DA7AD8"/>
    <w:rsid w:val="00DB51D9"/>
    <w:rsid w:val="00DB76B3"/>
    <w:rsid w:val="00DC4F31"/>
    <w:rsid w:val="00DC7A43"/>
    <w:rsid w:val="00DD2948"/>
    <w:rsid w:val="00E01782"/>
    <w:rsid w:val="00E039E0"/>
    <w:rsid w:val="00E1083D"/>
    <w:rsid w:val="00E2581A"/>
    <w:rsid w:val="00E25DB2"/>
    <w:rsid w:val="00E26C8C"/>
    <w:rsid w:val="00E27582"/>
    <w:rsid w:val="00E33610"/>
    <w:rsid w:val="00E3767F"/>
    <w:rsid w:val="00E6129A"/>
    <w:rsid w:val="00E617EE"/>
    <w:rsid w:val="00E665B3"/>
    <w:rsid w:val="00E90215"/>
    <w:rsid w:val="00E91D25"/>
    <w:rsid w:val="00EA39A0"/>
    <w:rsid w:val="00EA3B3E"/>
    <w:rsid w:val="00EA7BD1"/>
    <w:rsid w:val="00EC0E74"/>
    <w:rsid w:val="00EC38F5"/>
    <w:rsid w:val="00EC46CD"/>
    <w:rsid w:val="00ED563B"/>
    <w:rsid w:val="00ED5C2C"/>
    <w:rsid w:val="00EE0EEA"/>
    <w:rsid w:val="00EE2A16"/>
    <w:rsid w:val="00EE6479"/>
    <w:rsid w:val="00EE73B3"/>
    <w:rsid w:val="00EF1355"/>
    <w:rsid w:val="00EF6C95"/>
    <w:rsid w:val="00F028E7"/>
    <w:rsid w:val="00F03778"/>
    <w:rsid w:val="00F0703D"/>
    <w:rsid w:val="00F13960"/>
    <w:rsid w:val="00F270E9"/>
    <w:rsid w:val="00F27B4F"/>
    <w:rsid w:val="00F30E2C"/>
    <w:rsid w:val="00F3219C"/>
    <w:rsid w:val="00F5460A"/>
    <w:rsid w:val="00F71B9E"/>
    <w:rsid w:val="00F90539"/>
    <w:rsid w:val="00F92C02"/>
    <w:rsid w:val="00FB7A89"/>
    <w:rsid w:val="00FC5F79"/>
    <w:rsid w:val="00FD6FF8"/>
    <w:rsid w:val="00FE05A4"/>
    <w:rsid w:val="00FE0967"/>
    <w:rsid w:val="00FE1CE2"/>
    <w:rsid w:val="00FF6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5DB52E2B"/>
  <w15:docId w15:val="{61AEEFA8-4A32-40B6-B6C8-0A84B9186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E7A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5D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1E7A"/>
    <w:pPr>
      <w:ind w:left="720"/>
      <w:contextualSpacing/>
    </w:pPr>
  </w:style>
  <w:style w:type="table" w:styleId="TableGrid">
    <w:name w:val="Table Grid"/>
    <w:basedOn w:val="TableNormal"/>
    <w:uiPriority w:val="59"/>
    <w:rsid w:val="00BF1E7A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BF1E7A"/>
  </w:style>
  <w:style w:type="character" w:customStyle="1" w:styleId="FootnoteTextChar">
    <w:name w:val="Footnote Text Char"/>
    <w:basedOn w:val="DefaultParagraphFont"/>
    <w:link w:val="FootnoteText"/>
    <w:uiPriority w:val="99"/>
    <w:rsid w:val="00BF1E7A"/>
    <w:rPr>
      <w:rFonts w:eastAsiaTheme="minorEastAsia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BF1E7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F1E7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38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38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38F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38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38F5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38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38F5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13E4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3E40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13E4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3E40"/>
    <w:rPr>
      <w:rFonts w:eastAsiaTheme="minorEastAsi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25DB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E25DB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cis.southwales.ac.uk/studentmodules/17117/studentmodulespecification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05487-AD3C-45C2-8D9A-2C0E6ED62172}"/>
      </w:docPartPr>
      <w:docPartBody>
        <w:p w:rsidR="00AA22EF" w:rsidRDefault="00FF435B">
          <w:r w:rsidRPr="007C52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70572FD2B046819632EF578144E6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5DE4FD-C499-4843-9FB7-85A77186BB0C}"/>
      </w:docPartPr>
      <w:docPartBody>
        <w:p w:rsidR="00AA22EF" w:rsidRDefault="00E169A9" w:rsidP="00E169A9">
          <w:pPr>
            <w:pStyle w:val="B870572FD2B046819632EF578144E61013"/>
          </w:pPr>
          <w:r>
            <w:rPr>
              <w:rStyle w:val="PlaceholderText"/>
            </w:rPr>
            <w:t>E.g. CS3S666</w:t>
          </w:r>
        </w:p>
      </w:docPartBody>
    </w:docPart>
    <w:docPart>
      <w:docPartPr>
        <w:name w:val="3B6A4C7A9A7245DB856D0419C598D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75E02-25F0-4688-A4C4-6AF56162D814}"/>
      </w:docPartPr>
      <w:docPartBody>
        <w:p w:rsidR="00AA22EF" w:rsidRDefault="00E169A9" w:rsidP="00E169A9">
          <w:pPr>
            <w:pStyle w:val="3B6A4C7A9A7245DB856D0419C598DEA013"/>
          </w:pPr>
          <w:r>
            <w:rPr>
              <w:rStyle w:val="PlaceholderText"/>
            </w:rPr>
            <w:t>E.g. Parallel and Concurrent Programming</w:t>
          </w:r>
        </w:p>
      </w:docPartBody>
    </w:docPart>
    <w:docPart>
      <w:docPartPr>
        <w:name w:val="62E560BF0C5A4E4AA1ADE1B1208B6B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701F1-4F0B-4077-81A0-30BBF138F53E}"/>
      </w:docPartPr>
      <w:docPartBody>
        <w:p w:rsidR="00AA22EF" w:rsidRDefault="00E169A9" w:rsidP="00E169A9">
          <w:pPr>
            <w:pStyle w:val="62E560BF0C5A4E4AA1ADE1B1208B6B9012"/>
          </w:pPr>
          <w:r w:rsidRPr="007C527C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B51536B8244F33BA3B9C41F9070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2F6CD-1CE7-4276-BFF5-66AB257D4FF5}"/>
      </w:docPartPr>
      <w:docPartBody>
        <w:p w:rsidR="00AA22EF" w:rsidRDefault="00E169A9" w:rsidP="00E169A9">
          <w:pPr>
            <w:pStyle w:val="DDB51536B8244F33BA3B9C41F907058512"/>
          </w:pPr>
          <w:r>
            <w:rPr>
              <w:rStyle w:val="PlaceholderText"/>
            </w:rPr>
            <w:t>E.g. 1 out of 2</w:t>
          </w:r>
          <w:r w:rsidRPr="007C527C">
            <w:rPr>
              <w:rStyle w:val="PlaceholderText"/>
            </w:rPr>
            <w:t>.</w:t>
          </w:r>
        </w:p>
      </w:docPartBody>
    </w:docPart>
    <w:docPart>
      <w:docPartPr>
        <w:name w:val="FAC94652B2914C5D854488BB3928F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3811A-B2AF-4919-8C61-40ECC092EDD6}"/>
      </w:docPartPr>
      <w:docPartBody>
        <w:p w:rsidR="00AA22EF" w:rsidRDefault="00E169A9" w:rsidP="00E169A9">
          <w:pPr>
            <w:pStyle w:val="FAC94652B2914C5D854488BB3928F7E510"/>
          </w:pPr>
          <w:r>
            <w:rPr>
              <w:rStyle w:val="PlaceholderText"/>
            </w:rPr>
            <w:t>Name</w:t>
          </w:r>
        </w:p>
      </w:docPartBody>
    </w:docPart>
    <w:docPart>
      <w:docPartPr>
        <w:name w:val="E8465E3C6097464F9035DE4E14C68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DC315-B256-4E3E-B14E-2AC80D72BA42}"/>
      </w:docPartPr>
      <w:docPartBody>
        <w:p w:rsidR="00AA22EF" w:rsidRDefault="00E169A9" w:rsidP="00E169A9">
          <w:pPr>
            <w:pStyle w:val="E8465E3C6097464F9035DE4E14C681F19"/>
          </w:pPr>
          <w:r>
            <w:rPr>
              <w:rStyle w:val="PlaceholderText"/>
            </w:rPr>
            <w:t>100</w:t>
          </w:r>
        </w:p>
      </w:docPartBody>
    </w:docPart>
    <w:docPart>
      <w:docPartPr>
        <w:name w:val="A2A94E39BC194697B3DFF8B0E4DBE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C69338-B430-4000-ABA5-B2ED60FC2EA1}"/>
      </w:docPartPr>
      <w:docPartBody>
        <w:p w:rsidR="00AA22EF" w:rsidRDefault="00E169A9" w:rsidP="00E169A9">
          <w:pPr>
            <w:pStyle w:val="A2A94E39BC194697B3DFF8B0E4DBE03C9"/>
          </w:pPr>
          <w:r>
            <w:rPr>
              <w:rStyle w:val="PlaceholderText"/>
            </w:rPr>
            <w:t>XXX</w:t>
          </w:r>
        </w:p>
      </w:docPartBody>
    </w:docPart>
    <w:docPart>
      <w:docPartPr>
        <w:name w:val="6E998F2D72FD4C4D85ED806F284D8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60A28-E8F0-4216-AC99-6AE2D77DE0FD}"/>
      </w:docPartPr>
      <w:docPartBody>
        <w:p w:rsidR="00E169A9" w:rsidRDefault="00E169A9" w:rsidP="009615AC">
          <w:pPr>
            <w:rPr>
              <w:rStyle w:val="PlaceholderText"/>
            </w:rPr>
          </w:pPr>
          <w:r>
            <w:rPr>
              <w:rStyle w:val="PlaceholderText"/>
            </w:rPr>
            <w:t>Enter Learning Outcomes Here</w:t>
          </w:r>
          <w:r w:rsidRPr="007C527C">
            <w:rPr>
              <w:rStyle w:val="PlaceholderText"/>
            </w:rPr>
            <w:t>.</w:t>
          </w:r>
        </w:p>
        <w:p w:rsidR="00E169A9" w:rsidRDefault="00E169A9" w:rsidP="009615AC">
          <w:pPr>
            <w:rPr>
              <w:rFonts w:ascii="Arial" w:hAnsi="Arial"/>
            </w:rPr>
          </w:pPr>
        </w:p>
        <w:p w:rsidR="00AA22EF" w:rsidRDefault="00AA22EF"/>
      </w:docPartBody>
    </w:docPart>
    <w:docPart>
      <w:docPartPr>
        <w:name w:val="9A24B8B74B9B4DD99B32850D75171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179100-54AE-4994-8441-EF9C2D4BA1A3}"/>
      </w:docPartPr>
      <w:docPartBody>
        <w:p w:rsidR="00AA22EF" w:rsidRDefault="00E169A9" w:rsidP="00E169A9">
          <w:pPr>
            <w:pStyle w:val="9A24B8B74B9B4DD99B32850D75171ACC9"/>
          </w:pPr>
          <w:r>
            <w:rPr>
              <w:rStyle w:val="PlaceholderText"/>
            </w:rPr>
            <w:t>dd-mmm-yyyy</w:t>
          </w:r>
          <w:r w:rsidRPr="007C527C">
            <w:rPr>
              <w:rStyle w:val="PlaceholderText"/>
            </w:rPr>
            <w:t>.</w:t>
          </w:r>
        </w:p>
      </w:docPartBody>
    </w:docPart>
    <w:docPart>
      <w:docPartPr>
        <w:name w:val="F639121018D7468799EC83AC21B60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EE38F-94AD-43B1-966C-4405F5D849B2}"/>
      </w:docPartPr>
      <w:docPartBody>
        <w:p w:rsidR="00AA22EF" w:rsidRDefault="00E169A9" w:rsidP="00E169A9">
          <w:pPr>
            <w:pStyle w:val="F639121018D7468799EC83AC21B60B329"/>
          </w:pPr>
          <w:r>
            <w:rPr>
              <w:rStyle w:val="PlaceholderText"/>
            </w:rPr>
            <w:t>dd-mmm-yyyy</w:t>
          </w:r>
          <w:r w:rsidRPr="007C527C">
            <w:rPr>
              <w:rStyle w:val="PlaceholderText"/>
            </w:rPr>
            <w:t>.</w:t>
          </w:r>
        </w:p>
      </w:docPartBody>
    </w:docPart>
    <w:docPart>
      <w:docPartPr>
        <w:name w:val="4C6ED96126B44048BA085589A76A5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5EA911-3605-4FAA-BE8C-7FF3F84ECE97}"/>
      </w:docPartPr>
      <w:docPartBody>
        <w:p w:rsidR="00AA22EF" w:rsidRDefault="00E169A9" w:rsidP="00E169A9">
          <w:pPr>
            <w:pStyle w:val="4C6ED96126B44048BA085589A76A5C899"/>
          </w:pPr>
          <w:r>
            <w:rPr>
              <w:rStyle w:val="PlaceholderText"/>
            </w:rPr>
            <w:t>dd-mmm-yyyy</w:t>
          </w:r>
          <w:r w:rsidRPr="007C527C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F435B"/>
    <w:rsid w:val="00023EA6"/>
    <w:rsid w:val="0035238B"/>
    <w:rsid w:val="003576BE"/>
    <w:rsid w:val="005041F0"/>
    <w:rsid w:val="00525A04"/>
    <w:rsid w:val="00832E5B"/>
    <w:rsid w:val="00AA22EF"/>
    <w:rsid w:val="00BC6928"/>
    <w:rsid w:val="00E169A9"/>
    <w:rsid w:val="00FE5D04"/>
    <w:rsid w:val="00FF4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169A9"/>
    <w:rPr>
      <w:color w:val="808080"/>
    </w:rPr>
  </w:style>
  <w:style w:type="paragraph" w:customStyle="1" w:styleId="B870572FD2B046819632EF578144E61013">
    <w:name w:val="B870572FD2B046819632EF578144E61013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3B6A4C7A9A7245DB856D0419C598DEA013">
    <w:name w:val="3B6A4C7A9A7245DB856D0419C598DEA013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FAC94652B2914C5D854488BB3928F7E510">
    <w:name w:val="FAC94652B2914C5D854488BB3928F7E510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62E560BF0C5A4E4AA1ADE1B1208B6B9012">
    <w:name w:val="62E560BF0C5A4E4AA1ADE1B1208B6B9012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DDB51536B8244F33BA3B9C41F907058512">
    <w:name w:val="DDB51536B8244F33BA3B9C41F907058512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4C6ED96126B44048BA085589A76A5C899">
    <w:name w:val="4C6ED96126B44048BA085589A76A5C899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F639121018D7468799EC83AC21B60B329">
    <w:name w:val="F639121018D7468799EC83AC21B60B329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9A24B8B74B9B4DD99B32850D75171ACC9">
    <w:name w:val="9A24B8B74B9B4DD99B32850D75171ACC9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E8465E3C6097464F9035DE4E14C681F19">
    <w:name w:val="E8465E3C6097464F9035DE4E14C681F19"/>
    <w:rsid w:val="00E169A9"/>
    <w:pPr>
      <w:spacing w:after="0" w:line="240" w:lineRule="auto"/>
    </w:pPr>
    <w:rPr>
      <w:sz w:val="24"/>
      <w:szCs w:val="24"/>
      <w:lang w:eastAsia="en-US"/>
    </w:rPr>
  </w:style>
  <w:style w:type="paragraph" w:customStyle="1" w:styleId="A2A94E39BC194697B3DFF8B0E4DBE03C9">
    <w:name w:val="A2A94E39BC194697B3DFF8B0E4DBE03C9"/>
    <w:rsid w:val="00E169A9"/>
    <w:pPr>
      <w:spacing w:after="0" w:line="240" w:lineRule="auto"/>
    </w:pPr>
    <w:rPr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C0D9F86-00C4-405B-81AD-BBC449459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9</TotalTime>
  <Pages>3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utorial Exercises 2</vt:lpstr>
    </vt:vector>
  </TitlesOfParts>
  <Manager/>
  <Company>University of South Wales</Company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Exercises 2</dc:title>
  <dc:subject>CS1D461 - C++ Programming</dc:subject>
  <dc:creator>Simon Payne</dc:creator>
  <cp:lastModifiedBy>Balaam M (FCES)</cp:lastModifiedBy>
  <cp:revision>46</cp:revision>
  <dcterms:created xsi:type="dcterms:W3CDTF">2021-08-31T09:49:00Z</dcterms:created>
  <dcterms:modified xsi:type="dcterms:W3CDTF">2021-12-18T12:53:00Z</dcterms:modified>
</cp:coreProperties>
</file>